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77B8E" w14:textId="4E3A0B98" w:rsidR="00EF72BD" w:rsidRPr="00F30D59" w:rsidRDefault="00EF72BD" w:rsidP="0088394B">
      <w:pPr>
        <w:spacing w:after="0"/>
        <w:jc w:val="center"/>
        <w:rPr>
          <w:rFonts w:ascii="Cambria" w:hAnsi="Cambria"/>
          <w:b/>
          <w:szCs w:val="22"/>
        </w:rPr>
      </w:pPr>
      <w:r w:rsidRPr="00F30D59">
        <w:rPr>
          <w:rFonts w:ascii="Cambria" w:hAnsi="Cambria"/>
          <w:noProof/>
          <w:szCs w:val="22"/>
        </w:rPr>
        <w:drawing>
          <wp:anchor distT="0" distB="0" distL="114300" distR="114300" simplePos="0" relativeHeight="251659264" behindDoc="0" locked="0" layoutInCell="1" allowOverlap="1" wp14:anchorId="62EF3896" wp14:editId="1F4941AA">
            <wp:simplePos x="0" y="0"/>
            <wp:positionH relativeFrom="margin">
              <wp:align>center</wp:align>
            </wp:positionH>
            <wp:positionV relativeFrom="paragraph">
              <wp:posOffset>-387985</wp:posOffset>
            </wp:positionV>
            <wp:extent cx="566420" cy="566420"/>
            <wp:effectExtent l="0" t="0" r="508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585602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28D3D9" w14:textId="39BD1AD9" w:rsidR="006D7E3C" w:rsidRPr="006D7E3C" w:rsidRDefault="006D7E3C" w:rsidP="006D7E3C">
      <w:pPr>
        <w:pStyle w:val="Header"/>
        <w:jc w:val="center"/>
        <w:rPr>
          <w:b/>
          <w:sz w:val="28"/>
        </w:rPr>
      </w:pPr>
      <w:r w:rsidRPr="006D7E3C">
        <w:rPr>
          <w:b/>
          <w:sz w:val="28"/>
        </w:rPr>
        <w:t>3</w:t>
      </w:r>
      <w:r w:rsidRPr="006D7E3C">
        <w:rPr>
          <w:b/>
          <w:sz w:val="28"/>
          <w:vertAlign w:val="superscript"/>
        </w:rPr>
        <w:t>rd</w:t>
      </w:r>
      <w:r w:rsidRPr="006D7E3C">
        <w:rPr>
          <w:b/>
          <w:sz w:val="28"/>
        </w:rPr>
        <w:t xml:space="preserve"> Meeting of the UN Thematic Working Group on Noncommunicable Diseases, Thailand</w:t>
      </w:r>
    </w:p>
    <w:p w14:paraId="57B78075" w14:textId="58C0A964" w:rsidR="001B1485" w:rsidRPr="00570DAD" w:rsidRDefault="00996736" w:rsidP="00EF72BD">
      <w:pPr>
        <w:spacing w:after="0"/>
        <w:jc w:val="center"/>
        <w:rPr>
          <w:rFonts w:ascii="Cambria" w:hAnsi="Cambria" w:cstheme="minorHAnsi"/>
          <w:b/>
          <w:bCs/>
          <w:color w:val="000000" w:themeColor="text1"/>
          <w:szCs w:val="22"/>
        </w:rPr>
      </w:pPr>
      <w:proofErr w:type="spellStart"/>
      <w:r>
        <w:rPr>
          <w:rFonts w:ascii="Cambria" w:hAnsi="Cambria" w:cstheme="minorHAnsi"/>
          <w:b/>
          <w:bCs/>
          <w:color w:val="000000" w:themeColor="text1"/>
          <w:szCs w:val="22"/>
        </w:rPr>
        <w:t>Aryurakijkosol</w:t>
      </w:r>
      <w:proofErr w:type="spellEnd"/>
      <w:r>
        <w:rPr>
          <w:rFonts w:ascii="Cambria" w:hAnsi="Cambria" w:cstheme="minorHAnsi"/>
          <w:b/>
          <w:bCs/>
          <w:color w:val="000000" w:themeColor="text1"/>
          <w:szCs w:val="22"/>
        </w:rPr>
        <w:t xml:space="preserve"> </w:t>
      </w:r>
      <w:r w:rsidR="001B1485" w:rsidRPr="00570DAD">
        <w:rPr>
          <w:rFonts w:ascii="Cambria" w:hAnsi="Cambria" w:cstheme="minorHAnsi"/>
          <w:b/>
          <w:bCs/>
          <w:color w:val="000000" w:themeColor="text1"/>
          <w:szCs w:val="22"/>
        </w:rPr>
        <w:t>Meeting room</w:t>
      </w:r>
      <w:r>
        <w:rPr>
          <w:rFonts w:ascii="Cambria" w:hAnsi="Cambria" w:cstheme="minorHAnsi"/>
          <w:b/>
          <w:bCs/>
          <w:color w:val="000000" w:themeColor="text1"/>
          <w:szCs w:val="22"/>
        </w:rPr>
        <w:t>, 2nd</w:t>
      </w:r>
      <w:r w:rsidR="001B1485" w:rsidRPr="00570DAD">
        <w:rPr>
          <w:rFonts w:ascii="Cambria" w:hAnsi="Cambria" w:cstheme="minorHAnsi"/>
          <w:b/>
          <w:bCs/>
          <w:color w:val="000000" w:themeColor="text1"/>
          <w:szCs w:val="22"/>
        </w:rPr>
        <w:t xml:space="preserve"> floor, </w:t>
      </w:r>
      <w:r>
        <w:rPr>
          <w:rFonts w:ascii="Cambria" w:hAnsi="Cambria" w:cstheme="minorHAnsi"/>
          <w:b/>
          <w:bCs/>
          <w:color w:val="000000" w:themeColor="text1"/>
          <w:szCs w:val="22"/>
        </w:rPr>
        <w:t>Department of Disease Control, Ministry of Public Health</w:t>
      </w:r>
    </w:p>
    <w:p w14:paraId="06D0A4D0" w14:textId="7224DEF9" w:rsidR="00EF72BD" w:rsidRPr="00570DAD" w:rsidRDefault="00443408" w:rsidP="00EF72BD">
      <w:pPr>
        <w:spacing w:after="0"/>
        <w:jc w:val="center"/>
        <w:rPr>
          <w:rFonts w:ascii="Cambria" w:hAnsi="Cambria" w:cstheme="minorHAnsi"/>
          <w:b/>
          <w:bCs/>
          <w:color w:val="000000" w:themeColor="text1"/>
          <w:szCs w:val="22"/>
        </w:rPr>
      </w:pPr>
      <w:r w:rsidRPr="00570DAD">
        <w:rPr>
          <w:rFonts w:ascii="Cambria" w:hAnsi="Cambria" w:cstheme="minorHAnsi"/>
          <w:b/>
          <w:bCs/>
          <w:color w:val="000000" w:themeColor="text1"/>
          <w:szCs w:val="22"/>
        </w:rPr>
        <w:t>26</w:t>
      </w:r>
      <w:r w:rsidR="00EF72BD" w:rsidRPr="00570DAD">
        <w:rPr>
          <w:rFonts w:ascii="Cambria" w:hAnsi="Cambria" w:cstheme="minorHAnsi"/>
          <w:b/>
          <w:bCs/>
          <w:color w:val="000000" w:themeColor="text1"/>
          <w:szCs w:val="22"/>
        </w:rPr>
        <w:t xml:space="preserve"> </w:t>
      </w:r>
      <w:r w:rsidR="00617104" w:rsidRPr="00570DAD">
        <w:rPr>
          <w:rFonts w:ascii="Cambria" w:hAnsi="Cambria" w:cstheme="minorHAnsi"/>
          <w:b/>
          <w:bCs/>
          <w:color w:val="000000" w:themeColor="text1"/>
          <w:szCs w:val="22"/>
        </w:rPr>
        <w:t>November</w:t>
      </w:r>
      <w:r w:rsidR="00EF72BD" w:rsidRPr="00570DAD">
        <w:rPr>
          <w:rFonts w:ascii="Cambria" w:hAnsi="Cambria" w:cstheme="minorHAnsi"/>
          <w:b/>
          <w:bCs/>
          <w:color w:val="000000" w:themeColor="text1"/>
          <w:szCs w:val="22"/>
        </w:rPr>
        <w:t xml:space="preserve"> 2020, </w:t>
      </w:r>
      <w:r w:rsidR="009F7A53" w:rsidRPr="00570DAD">
        <w:rPr>
          <w:rFonts w:ascii="Cambria" w:hAnsi="Cambria" w:cstheme="minorHAnsi"/>
          <w:b/>
          <w:bCs/>
          <w:color w:val="000000" w:themeColor="text1"/>
          <w:szCs w:val="22"/>
        </w:rPr>
        <w:t>1</w:t>
      </w:r>
      <w:r w:rsidR="00AD7FD8" w:rsidRPr="00570DAD">
        <w:rPr>
          <w:rFonts w:ascii="Cambria" w:hAnsi="Cambria" w:cstheme="minorHAnsi"/>
          <w:b/>
          <w:bCs/>
          <w:color w:val="000000" w:themeColor="text1"/>
          <w:szCs w:val="22"/>
        </w:rPr>
        <w:t>3</w:t>
      </w:r>
      <w:r w:rsidR="009F7A53" w:rsidRPr="00570DAD">
        <w:rPr>
          <w:rFonts w:ascii="Cambria" w:hAnsi="Cambria" w:cstheme="minorHAnsi"/>
          <w:b/>
          <w:bCs/>
          <w:color w:val="000000" w:themeColor="text1"/>
          <w:szCs w:val="22"/>
        </w:rPr>
        <w:t>.</w:t>
      </w:r>
      <w:r w:rsidR="00AD7FD8" w:rsidRPr="00570DAD">
        <w:rPr>
          <w:rFonts w:ascii="Cambria" w:hAnsi="Cambria" w:cstheme="minorHAnsi"/>
          <w:b/>
          <w:bCs/>
          <w:color w:val="000000" w:themeColor="text1"/>
          <w:szCs w:val="22"/>
        </w:rPr>
        <w:t>3</w:t>
      </w:r>
      <w:r w:rsidR="009F7A53" w:rsidRPr="00570DAD">
        <w:rPr>
          <w:rFonts w:ascii="Cambria" w:hAnsi="Cambria" w:cstheme="minorHAnsi"/>
          <w:b/>
          <w:bCs/>
          <w:color w:val="000000" w:themeColor="text1"/>
          <w:szCs w:val="22"/>
        </w:rPr>
        <w:t>0</w:t>
      </w:r>
      <w:r w:rsidR="00162AE4" w:rsidRPr="00570DAD">
        <w:rPr>
          <w:rFonts w:ascii="Cambria" w:hAnsi="Cambria" w:cstheme="minorHAnsi"/>
          <w:b/>
          <w:bCs/>
          <w:color w:val="000000" w:themeColor="text1"/>
          <w:szCs w:val="22"/>
        </w:rPr>
        <w:t>-1</w:t>
      </w:r>
      <w:r w:rsidR="00AD7FD8" w:rsidRPr="00570DAD">
        <w:rPr>
          <w:rFonts w:ascii="Cambria" w:hAnsi="Cambria" w:cstheme="minorHAnsi"/>
          <w:b/>
          <w:bCs/>
          <w:color w:val="000000" w:themeColor="text1"/>
          <w:szCs w:val="22"/>
        </w:rPr>
        <w:t>6</w:t>
      </w:r>
      <w:r w:rsidR="00162AE4" w:rsidRPr="00570DAD">
        <w:rPr>
          <w:rFonts w:ascii="Cambria" w:hAnsi="Cambria" w:cstheme="minorHAnsi"/>
          <w:b/>
          <w:bCs/>
          <w:color w:val="000000" w:themeColor="text1"/>
          <w:szCs w:val="22"/>
        </w:rPr>
        <w:t>.</w:t>
      </w:r>
      <w:r w:rsidRPr="00570DAD">
        <w:rPr>
          <w:rFonts w:ascii="Cambria" w:hAnsi="Cambria" w:cstheme="minorHAnsi"/>
          <w:b/>
          <w:bCs/>
          <w:color w:val="000000" w:themeColor="text1"/>
          <w:szCs w:val="22"/>
        </w:rPr>
        <w:t>0</w:t>
      </w:r>
      <w:r w:rsidR="00AD7FD8" w:rsidRPr="00570DAD">
        <w:rPr>
          <w:rFonts w:ascii="Cambria" w:hAnsi="Cambria" w:cstheme="minorHAnsi"/>
          <w:b/>
          <w:bCs/>
          <w:color w:val="000000" w:themeColor="text1"/>
          <w:szCs w:val="22"/>
        </w:rPr>
        <w:t>0</w:t>
      </w:r>
      <w:r w:rsidR="00162AE4" w:rsidRPr="00570DAD">
        <w:rPr>
          <w:rFonts w:ascii="Cambria" w:hAnsi="Cambria" w:cstheme="minorHAnsi"/>
          <w:b/>
          <w:bCs/>
          <w:color w:val="000000" w:themeColor="text1"/>
          <w:szCs w:val="22"/>
        </w:rPr>
        <w:t xml:space="preserve"> </w:t>
      </w:r>
      <w:r w:rsidR="006E10EA" w:rsidRPr="00570DAD">
        <w:rPr>
          <w:rFonts w:ascii="Cambria" w:hAnsi="Cambria" w:cstheme="minorHAnsi"/>
          <w:b/>
          <w:bCs/>
          <w:color w:val="000000" w:themeColor="text1"/>
          <w:szCs w:val="22"/>
        </w:rPr>
        <w:t>hrs.</w:t>
      </w:r>
    </w:p>
    <w:p w14:paraId="1E0DA4AF" w14:textId="0B27197C" w:rsidR="00945C5A" w:rsidRPr="00F30D59" w:rsidRDefault="008E1714" w:rsidP="00296572">
      <w:pPr>
        <w:pStyle w:val="ListParagraph"/>
        <w:rPr>
          <w:rFonts w:ascii="Cambria" w:hAnsi="Cambria" w:cstheme="minorHAnsi"/>
          <w:bCs/>
          <w:szCs w:val="22"/>
        </w:rPr>
      </w:pPr>
      <w:r w:rsidRPr="00F30D59">
        <w:rPr>
          <w:rFonts w:ascii="Cambria" w:hAnsi="Cambria" w:cstheme="minorHAnsi"/>
          <w:b/>
          <w:bCs/>
          <w:i/>
          <w:szCs w:val="22"/>
        </w:rPr>
        <w:t>Note:</w:t>
      </w:r>
      <w:r w:rsidRPr="00F30D59">
        <w:rPr>
          <w:rFonts w:ascii="Cambria" w:hAnsi="Cambria" w:cstheme="minorHAnsi"/>
          <w:bCs/>
          <w:szCs w:val="22"/>
        </w:rPr>
        <w:t xml:space="preserve"> </w:t>
      </w:r>
      <w:r w:rsidR="009870EE" w:rsidRPr="00F30D59">
        <w:rPr>
          <w:rFonts w:ascii="Cambria" w:hAnsi="Cambria" w:cstheme="minorHAnsi"/>
          <w:bCs/>
          <w:szCs w:val="22"/>
        </w:rPr>
        <w:t xml:space="preserve"> </w:t>
      </w:r>
      <w:r w:rsidR="00945C5A" w:rsidRPr="00F30D59">
        <w:rPr>
          <w:rFonts w:ascii="Cambria" w:hAnsi="Cambria" w:cstheme="minorHAnsi"/>
          <w:bCs/>
          <w:szCs w:val="22"/>
        </w:rPr>
        <w:t>Registration and refreshments will be from 13.</w:t>
      </w:r>
      <w:r w:rsidR="00643BFF">
        <w:rPr>
          <w:rFonts w:ascii="Cambria" w:hAnsi="Cambria" w:cstheme="minorHAnsi"/>
          <w:bCs/>
          <w:szCs w:val="22"/>
        </w:rPr>
        <w:t>0</w:t>
      </w:r>
      <w:r w:rsidR="00945C5A" w:rsidRPr="00F30D59">
        <w:rPr>
          <w:rFonts w:ascii="Cambria" w:hAnsi="Cambria" w:cstheme="minorHAnsi"/>
          <w:bCs/>
          <w:szCs w:val="22"/>
        </w:rPr>
        <w:t>0 to 1</w:t>
      </w:r>
      <w:r w:rsidR="00643BFF">
        <w:rPr>
          <w:rFonts w:ascii="Cambria" w:hAnsi="Cambria" w:cstheme="minorHAnsi"/>
          <w:bCs/>
          <w:szCs w:val="22"/>
        </w:rPr>
        <w:t>3</w:t>
      </w:r>
      <w:r w:rsidR="00945C5A" w:rsidRPr="00F30D59">
        <w:rPr>
          <w:rFonts w:ascii="Cambria" w:hAnsi="Cambria" w:cstheme="minorHAnsi"/>
          <w:bCs/>
          <w:szCs w:val="22"/>
        </w:rPr>
        <w:t>.</w:t>
      </w:r>
      <w:r w:rsidR="00643BFF">
        <w:rPr>
          <w:rFonts w:ascii="Cambria" w:hAnsi="Cambria" w:cstheme="minorHAnsi"/>
          <w:bCs/>
          <w:szCs w:val="22"/>
        </w:rPr>
        <w:t>3</w:t>
      </w:r>
      <w:r w:rsidR="00945C5A" w:rsidRPr="00F30D59">
        <w:rPr>
          <w:rFonts w:ascii="Cambria" w:hAnsi="Cambria" w:cstheme="minorHAnsi"/>
          <w:bCs/>
          <w:szCs w:val="22"/>
        </w:rPr>
        <w:t xml:space="preserve">0 </w:t>
      </w:r>
      <w:r w:rsidR="006E10EA" w:rsidRPr="00F30D59">
        <w:rPr>
          <w:rFonts w:ascii="Cambria" w:hAnsi="Cambria" w:cstheme="minorHAnsi"/>
          <w:bCs/>
          <w:szCs w:val="22"/>
        </w:rPr>
        <w:t>hrs.</w:t>
      </w:r>
    </w:p>
    <w:p w14:paraId="529E61BB" w14:textId="77777777" w:rsidR="009870EE" w:rsidRPr="00F30D59" w:rsidRDefault="001B19E4" w:rsidP="009870EE">
      <w:pPr>
        <w:pStyle w:val="ListParagraph"/>
        <w:ind w:firstLine="630"/>
        <w:rPr>
          <w:rFonts w:ascii="Cambria" w:hAnsi="Cambria" w:cstheme="minorHAnsi"/>
          <w:bCs/>
          <w:szCs w:val="22"/>
        </w:rPr>
      </w:pPr>
      <w:r w:rsidRPr="00F30D59">
        <w:rPr>
          <w:rFonts w:ascii="Cambria" w:hAnsi="Cambria" w:cstheme="minorHAnsi"/>
          <w:bCs/>
          <w:szCs w:val="22"/>
        </w:rPr>
        <w:t>The meeting wi</w:t>
      </w:r>
      <w:bookmarkStart w:id="0" w:name="_GoBack"/>
      <w:bookmarkEnd w:id="0"/>
      <w:r w:rsidRPr="00F30D59">
        <w:rPr>
          <w:rFonts w:ascii="Cambria" w:hAnsi="Cambria" w:cstheme="minorHAnsi"/>
          <w:bCs/>
          <w:szCs w:val="22"/>
        </w:rPr>
        <w:t>ll be in English</w:t>
      </w:r>
      <w:r w:rsidR="006A51CA" w:rsidRPr="00F30D59">
        <w:rPr>
          <w:rFonts w:ascii="Cambria" w:hAnsi="Cambria" w:cstheme="minorHAnsi"/>
          <w:bCs/>
          <w:szCs w:val="22"/>
        </w:rPr>
        <w:t xml:space="preserve"> and Thai</w:t>
      </w:r>
      <w:r w:rsidRPr="00F30D59">
        <w:rPr>
          <w:rFonts w:ascii="Cambria" w:hAnsi="Cambria" w:cstheme="minorHAnsi"/>
          <w:bCs/>
          <w:szCs w:val="22"/>
        </w:rPr>
        <w:t xml:space="preserve"> with simultaneous interpretation</w:t>
      </w:r>
      <w:r w:rsidR="00A35D3D" w:rsidRPr="00F30D59">
        <w:rPr>
          <w:rFonts w:ascii="Cambria" w:hAnsi="Cambria" w:cstheme="minorHAnsi"/>
          <w:bCs/>
          <w:szCs w:val="22"/>
        </w:rPr>
        <w:t xml:space="preserve">. </w:t>
      </w:r>
    </w:p>
    <w:p w14:paraId="2EA026C6" w14:textId="62236834" w:rsidR="008D713F" w:rsidRPr="00F30D59" w:rsidRDefault="008D713F" w:rsidP="008E1714">
      <w:pPr>
        <w:pStyle w:val="ListParagraph"/>
        <w:jc w:val="both"/>
        <w:rPr>
          <w:rFonts w:ascii="Cambria" w:hAnsi="Cambria" w:cstheme="minorHAnsi"/>
          <w:bCs/>
          <w:szCs w:val="22"/>
        </w:rPr>
      </w:pPr>
    </w:p>
    <w:tbl>
      <w:tblPr>
        <w:tblStyle w:val="TableGrid"/>
        <w:tblW w:w="10735" w:type="dxa"/>
        <w:tblInd w:w="175" w:type="dxa"/>
        <w:tblLook w:val="04A0" w:firstRow="1" w:lastRow="0" w:firstColumn="1" w:lastColumn="0" w:noHBand="0" w:noVBand="1"/>
      </w:tblPr>
      <w:tblGrid>
        <w:gridCol w:w="2070"/>
        <w:gridCol w:w="3330"/>
        <w:gridCol w:w="2667"/>
        <w:gridCol w:w="2668"/>
      </w:tblGrid>
      <w:tr w:rsidR="00E846FD" w:rsidRPr="00F30D59" w14:paraId="7E0FA0B2" w14:textId="77777777" w:rsidTr="00B3747A">
        <w:trPr>
          <w:trHeight w:val="530"/>
        </w:trPr>
        <w:tc>
          <w:tcPr>
            <w:tcW w:w="2070" w:type="dxa"/>
            <w:shd w:val="clear" w:color="auto" w:fill="B4C6E7" w:themeFill="accent1" w:themeFillTint="66"/>
            <w:vAlign w:val="center"/>
          </w:tcPr>
          <w:p w14:paraId="250C7FE6" w14:textId="37B12383" w:rsidR="00E846FD" w:rsidRPr="00E91B0E" w:rsidRDefault="00E846FD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/>
                <w:bCs/>
                <w:szCs w:val="22"/>
              </w:rPr>
            </w:pPr>
            <w:r w:rsidRPr="00E91B0E">
              <w:rPr>
                <w:rFonts w:ascii="Cambria" w:hAnsi="Cambria" w:cstheme="minorHAnsi"/>
                <w:b/>
                <w:bCs/>
                <w:szCs w:val="22"/>
              </w:rPr>
              <w:t>Time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B4C6E7" w:themeFill="accent1" w:themeFillTint="66"/>
            <w:vAlign w:val="center"/>
          </w:tcPr>
          <w:p w14:paraId="6B936B2D" w14:textId="30573D90" w:rsidR="00E846FD" w:rsidRPr="00E91B0E" w:rsidRDefault="00E846FD" w:rsidP="00FA7DFD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 w:rsidRPr="00E91B0E">
              <w:rPr>
                <w:rFonts w:ascii="Cambria" w:hAnsi="Cambria" w:cstheme="minorHAnsi"/>
                <w:bCs/>
                <w:szCs w:val="22"/>
              </w:rPr>
              <w:t>Agenda item</w:t>
            </w:r>
          </w:p>
        </w:tc>
        <w:tc>
          <w:tcPr>
            <w:tcW w:w="5335" w:type="dxa"/>
            <w:gridSpan w:val="2"/>
            <w:tcBorders>
              <w:bottom w:val="single" w:sz="4" w:space="0" w:color="auto"/>
            </w:tcBorders>
            <w:shd w:val="clear" w:color="auto" w:fill="B4C6E7" w:themeFill="accent1" w:themeFillTint="66"/>
            <w:vAlign w:val="center"/>
          </w:tcPr>
          <w:p w14:paraId="11838846" w14:textId="0CF65CA0" w:rsidR="00E846FD" w:rsidRPr="00E91B0E" w:rsidRDefault="00E846FD" w:rsidP="00FA7DFD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/>
                <w:bCs/>
                <w:szCs w:val="22"/>
              </w:rPr>
            </w:pPr>
            <w:r w:rsidRPr="00E91B0E">
              <w:rPr>
                <w:rFonts w:ascii="Cambria" w:hAnsi="Cambria" w:cstheme="minorHAnsi"/>
                <w:b/>
                <w:bCs/>
                <w:szCs w:val="22"/>
              </w:rPr>
              <w:t>Details</w:t>
            </w:r>
          </w:p>
        </w:tc>
      </w:tr>
      <w:tr w:rsidR="00422231" w:rsidRPr="00F30D59" w14:paraId="3079CE43" w14:textId="77777777" w:rsidTr="00B3747A">
        <w:tc>
          <w:tcPr>
            <w:tcW w:w="2070" w:type="dxa"/>
            <w:shd w:val="clear" w:color="auto" w:fill="DEEAF6" w:themeFill="accent5" w:themeFillTint="33"/>
          </w:tcPr>
          <w:p w14:paraId="3894C081" w14:textId="3B91F5CA" w:rsidR="00422231" w:rsidRPr="00E91B0E" w:rsidRDefault="00422231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 w:rsidRPr="00E91B0E">
              <w:rPr>
                <w:rFonts w:ascii="Cambria" w:hAnsi="Cambria" w:cstheme="minorHAnsi"/>
                <w:bCs/>
                <w:szCs w:val="22"/>
              </w:rPr>
              <w:t xml:space="preserve">1.00 </w:t>
            </w:r>
            <w:r w:rsidR="00FF066E" w:rsidRPr="00E91B0E">
              <w:rPr>
                <w:rFonts w:ascii="Cambria" w:hAnsi="Cambria" w:cstheme="minorHAnsi"/>
                <w:bCs/>
                <w:szCs w:val="22"/>
              </w:rPr>
              <w:t xml:space="preserve">PM </w:t>
            </w:r>
            <w:r w:rsidRPr="00E91B0E">
              <w:rPr>
                <w:rFonts w:ascii="Cambria" w:hAnsi="Cambria" w:cstheme="minorHAnsi"/>
                <w:bCs/>
                <w:szCs w:val="22"/>
              </w:rPr>
              <w:t>to 1.30 PM</w:t>
            </w:r>
          </w:p>
        </w:tc>
        <w:tc>
          <w:tcPr>
            <w:tcW w:w="8665" w:type="dxa"/>
            <w:gridSpan w:val="3"/>
            <w:shd w:val="clear" w:color="auto" w:fill="DEEAF6" w:themeFill="accent5" w:themeFillTint="33"/>
          </w:tcPr>
          <w:p w14:paraId="3A2ECCF6" w14:textId="30044C51" w:rsidR="00422231" w:rsidRPr="00E91B0E" w:rsidRDefault="00422231" w:rsidP="00422231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 w:rsidRPr="00E91B0E">
              <w:rPr>
                <w:rFonts w:ascii="Cambria" w:hAnsi="Cambria" w:cstheme="minorHAnsi"/>
                <w:bCs/>
                <w:szCs w:val="22"/>
              </w:rPr>
              <w:t>Registration, Tea/coffee, refreshments</w:t>
            </w:r>
          </w:p>
        </w:tc>
      </w:tr>
      <w:tr w:rsidR="00E846FD" w:rsidRPr="00F30D59" w14:paraId="7B6C899C" w14:textId="77777777" w:rsidTr="00B3747A">
        <w:tc>
          <w:tcPr>
            <w:tcW w:w="2070" w:type="dxa"/>
          </w:tcPr>
          <w:p w14:paraId="4936024B" w14:textId="4138E25C" w:rsidR="00E846FD" w:rsidRPr="00E91B0E" w:rsidRDefault="00E846FD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 w:rsidRPr="00E91B0E">
              <w:rPr>
                <w:rFonts w:ascii="Cambria" w:hAnsi="Cambria" w:cstheme="minorHAnsi"/>
                <w:bCs/>
                <w:szCs w:val="22"/>
              </w:rPr>
              <w:t>1.30 PM to 1.4</w:t>
            </w:r>
            <w:r w:rsidR="008725DC" w:rsidRPr="00E91B0E">
              <w:rPr>
                <w:rFonts w:ascii="Cambria" w:hAnsi="Cambria" w:cstheme="minorHAnsi"/>
                <w:bCs/>
                <w:szCs w:val="22"/>
              </w:rPr>
              <w:t>0</w:t>
            </w:r>
            <w:r w:rsidRPr="00E91B0E">
              <w:rPr>
                <w:rFonts w:ascii="Cambria" w:hAnsi="Cambria" w:cstheme="minorHAnsi"/>
                <w:bCs/>
                <w:szCs w:val="22"/>
              </w:rPr>
              <w:t xml:space="preserve"> PM</w:t>
            </w:r>
          </w:p>
          <w:p w14:paraId="4BEAB276" w14:textId="120C34D2" w:rsidR="00AC45ED" w:rsidRPr="00E91B0E" w:rsidRDefault="00AC45ED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</w:tc>
        <w:tc>
          <w:tcPr>
            <w:tcW w:w="3330" w:type="dxa"/>
          </w:tcPr>
          <w:p w14:paraId="05CD35B5" w14:textId="4D29AC54" w:rsidR="00E846FD" w:rsidRPr="00E91B0E" w:rsidRDefault="004F776E" w:rsidP="00C836FD">
            <w:pPr>
              <w:pStyle w:val="ListParagraph"/>
              <w:spacing w:line="276" w:lineRule="auto"/>
              <w:ind w:left="0"/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 xml:space="preserve">1. </w:t>
            </w:r>
            <w:r w:rsidR="00E846FD" w:rsidRPr="00E91B0E">
              <w:rPr>
                <w:rFonts w:ascii="Cambria" w:hAnsi="Cambria" w:cstheme="minorHAnsi"/>
                <w:szCs w:val="22"/>
              </w:rPr>
              <w:t>Welcome</w:t>
            </w:r>
            <w:r w:rsidR="007F6D0A" w:rsidRPr="00E91B0E">
              <w:rPr>
                <w:rFonts w:ascii="Cambria" w:hAnsi="Cambria" w:cstheme="minorHAnsi"/>
                <w:szCs w:val="22"/>
              </w:rPr>
              <w:t xml:space="preserve"> and</w:t>
            </w:r>
            <w:r w:rsidR="00E846FD" w:rsidRPr="00E91B0E">
              <w:rPr>
                <w:rFonts w:ascii="Cambria" w:hAnsi="Cambria" w:cstheme="minorHAnsi"/>
                <w:szCs w:val="22"/>
              </w:rPr>
              <w:t xml:space="preserve"> opening remarks </w:t>
            </w:r>
            <w:r w:rsidR="006943EB">
              <w:rPr>
                <w:rFonts w:ascii="Cambria" w:hAnsi="Cambria" w:cstheme="minorHAnsi"/>
                <w:szCs w:val="22"/>
              </w:rPr>
              <w:t xml:space="preserve">by co-chairs </w:t>
            </w:r>
          </w:p>
        </w:tc>
        <w:tc>
          <w:tcPr>
            <w:tcW w:w="5335" w:type="dxa"/>
            <w:gridSpan w:val="2"/>
          </w:tcPr>
          <w:p w14:paraId="5EE590E6" w14:textId="4D4FB8A4" w:rsidR="00E846FD" w:rsidRPr="00E91B0E" w:rsidRDefault="00E846FD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 xml:space="preserve">Ms </w:t>
            </w:r>
            <w:bookmarkStart w:id="1" w:name="_Hlk52282665"/>
            <w:r w:rsidR="00FA7DFD" w:rsidRPr="00E91B0E">
              <w:rPr>
                <w:rFonts w:ascii="Cambria" w:hAnsi="Cambria" w:cstheme="minorHAnsi"/>
                <w:szCs w:val="22"/>
              </w:rPr>
              <w:t>Gita Sabharwal</w:t>
            </w:r>
            <w:bookmarkEnd w:id="1"/>
            <w:r w:rsidR="006943EB">
              <w:rPr>
                <w:rFonts w:ascii="Cambria" w:hAnsi="Cambria" w:cstheme="minorHAnsi"/>
                <w:szCs w:val="22"/>
              </w:rPr>
              <w:t xml:space="preserve">, </w:t>
            </w:r>
            <w:r w:rsidR="006943EB" w:rsidRPr="00F30D59">
              <w:rPr>
                <w:rFonts w:ascii="Cambria" w:hAnsi="Cambria" w:cstheme="minorHAnsi"/>
                <w:bCs/>
                <w:spacing w:val="-6"/>
                <w:szCs w:val="22"/>
              </w:rPr>
              <w:t>UN Resident Co-Ordinator</w:t>
            </w:r>
          </w:p>
          <w:p w14:paraId="2C921641" w14:textId="70523269" w:rsidR="00E846FD" w:rsidRPr="00E91B0E" w:rsidRDefault="00053C15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 xml:space="preserve">Dr </w:t>
            </w:r>
            <w:proofErr w:type="spellStart"/>
            <w:r w:rsidRPr="00E91B0E">
              <w:rPr>
                <w:rFonts w:ascii="Cambria" w:hAnsi="Cambria" w:cstheme="minorHAnsi"/>
                <w:szCs w:val="22"/>
              </w:rPr>
              <w:t>Opart</w:t>
            </w:r>
            <w:proofErr w:type="spellEnd"/>
            <w:r w:rsidRPr="00E91B0E">
              <w:rPr>
                <w:rFonts w:ascii="Cambria" w:hAnsi="Cambria" w:cstheme="minorHAnsi"/>
                <w:szCs w:val="22"/>
              </w:rPr>
              <w:t xml:space="preserve"> </w:t>
            </w:r>
            <w:proofErr w:type="spellStart"/>
            <w:r w:rsidRPr="00E91B0E">
              <w:rPr>
                <w:rFonts w:ascii="Cambria" w:hAnsi="Cambria" w:cstheme="minorHAnsi"/>
                <w:szCs w:val="22"/>
              </w:rPr>
              <w:t>Karn</w:t>
            </w:r>
            <w:r w:rsidR="00690C28" w:rsidRPr="00E91B0E">
              <w:rPr>
                <w:rFonts w:ascii="Cambria" w:hAnsi="Cambria" w:cstheme="minorHAnsi"/>
                <w:szCs w:val="22"/>
              </w:rPr>
              <w:t>k</w:t>
            </w:r>
            <w:r w:rsidRPr="00E91B0E">
              <w:rPr>
                <w:rFonts w:ascii="Cambria" w:hAnsi="Cambria" w:cstheme="minorHAnsi"/>
                <w:szCs w:val="22"/>
              </w:rPr>
              <w:t>awinpong</w:t>
            </w:r>
            <w:proofErr w:type="spellEnd"/>
            <w:r w:rsidR="006943EB">
              <w:rPr>
                <w:rFonts w:ascii="Cambria" w:hAnsi="Cambria" w:cstheme="minorHAnsi"/>
                <w:szCs w:val="22"/>
              </w:rPr>
              <w:t xml:space="preserve">, </w:t>
            </w:r>
            <w:r w:rsidR="006943EB" w:rsidRPr="000B0991">
              <w:rPr>
                <w:rFonts w:ascii="Cambria" w:hAnsi="Cambria" w:cstheme="minorHAnsi"/>
                <w:bCs/>
                <w:spacing w:val="-6"/>
                <w:szCs w:val="22"/>
              </w:rPr>
              <w:t>Director General, Department of Disease Control, Ministry of Public Health</w:t>
            </w:r>
          </w:p>
        </w:tc>
      </w:tr>
      <w:tr w:rsidR="00B55E82" w:rsidRPr="00F30D59" w14:paraId="5B10D71B" w14:textId="77777777" w:rsidTr="00B3747A">
        <w:tc>
          <w:tcPr>
            <w:tcW w:w="2070" w:type="dxa"/>
          </w:tcPr>
          <w:p w14:paraId="288EF6C7" w14:textId="64D1FF16" w:rsidR="00B55E82" w:rsidRPr="00E91B0E" w:rsidRDefault="00B55E82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 w:rsidRPr="00E91B0E">
              <w:rPr>
                <w:rFonts w:ascii="Cambria" w:hAnsi="Cambria" w:cstheme="minorHAnsi"/>
                <w:bCs/>
                <w:szCs w:val="22"/>
              </w:rPr>
              <w:t xml:space="preserve">1.40 PM to </w:t>
            </w:r>
            <w:r w:rsidR="009D5420" w:rsidRPr="00E91B0E">
              <w:rPr>
                <w:rFonts w:ascii="Cambria" w:hAnsi="Cambria" w:cstheme="minorHAnsi"/>
                <w:bCs/>
                <w:szCs w:val="22"/>
              </w:rPr>
              <w:t>2</w:t>
            </w:r>
            <w:r w:rsidRPr="00E91B0E">
              <w:rPr>
                <w:rFonts w:ascii="Cambria" w:hAnsi="Cambria" w:cstheme="minorHAnsi"/>
                <w:bCs/>
                <w:szCs w:val="22"/>
              </w:rPr>
              <w:t>.</w:t>
            </w:r>
            <w:r w:rsidR="00E37D51" w:rsidRPr="00E91B0E">
              <w:rPr>
                <w:rFonts w:ascii="Cambria" w:hAnsi="Cambria" w:cstheme="minorHAnsi"/>
                <w:bCs/>
                <w:szCs w:val="22"/>
              </w:rPr>
              <w:t>00</w:t>
            </w:r>
            <w:r w:rsidRPr="00E91B0E">
              <w:rPr>
                <w:rFonts w:ascii="Cambria" w:hAnsi="Cambria" w:cstheme="minorHAnsi"/>
                <w:bCs/>
                <w:szCs w:val="22"/>
              </w:rPr>
              <w:t xml:space="preserve"> PM</w:t>
            </w:r>
          </w:p>
          <w:p w14:paraId="2CCB561D" w14:textId="77777777" w:rsidR="00B55E82" w:rsidRPr="00E91B0E" w:rsidRDefault="00B55E82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  <w:p w14:paraId="5A5DB750" w14:textId="79531648" w:rsidR="0060500B" w:rsidRPr="00E91B0E" w:rsidRDefault="0060500B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</w:tc>
        <w:tc>
          <w:tcPr>
            <w:tcW w:w="3330" w:type="dxa"/>
          </w:tcPr>
          <w:p w14:paraId="39D86FFA" w14:textId="0296647B" w:rsidR="00B55E82" w:rsidRPr="00E91B0E" w:rsidRDefault="004F776E" w:rsidP="00B55E82">
            <w:pPr>
              <w:spacing w:line="276" w:lineRule="auto"/>
              <w:rPr>
                <w:rFonts w:ascii="Cambria" w:hAnsi="Cambria" w:cstheme="minorHAnsi"/>
                <w:szCs w:val="22"/>
              </w:rPr>
            </w:pPr>
            <w:bookmarkStart w:id="2" w:name="_Hlk48534637"/>
            <w:r>
              <w:rPr>
                <w:rFonts w:ascii="Cambria" w:hAnsi="Cambria" w:cstheme="minorHAnsi"/>
                <w:szCs w:val="22"/>
              </w:rPr>
              <w:t xml:space="preserve">2. </w:t>
            </w:r>
            <w:r w:rsidR="00B55E82" w:rsidRPr="00E91B0E">
              <w:rPr>
                <w:rFonts w:ascii="Cambria" w:hAnsi="Cambria" w:cstheme="minorHAnsi"/>
                <w:szCs w:val="22"/>
              </w:rPr>
              <w:t xml:space="preserve">Background and recap </w:t>
            </w:r>
          </w:p>
          <w:p w14:paraId="1F573EDB" w14:textId="77777777" w:rsidR="004A5C93" w:rsidRDefault="00B55E82" w:rsidP="00B55E82">
            <w:pPr>
              <w:spacing w:line="276" w:lineRule="auto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>Progress in implementation of recommendations of the UNIATF</w:t>
            </w:r>
          </w:p>
          <w:p w14:paraId="584E556C" w14:textId="69488D07" w:rsidR="00B55E82" w:rsidRPr="00E91B0E" w:rsidRDefault="00B55E82" w:rsidP="00B55E82">
            <w:pPr>
              <w:spacing w:line="276" w:lineRule="auto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 xml:space="preserve">  </w:t>
            </w:r>
            <w:bookmarkEnd w:id="2"/>
          </w:p>
        </w:tc>
        <w:tc>
          <w:tcPr>
            <w:tcW w:w="5335" w:type="dxa"/>
            <w:gridSpan w:val="2"/>
          </w:tcPr>
          <w:p w14:paraId="482BA691" w14:textId="6B5709C6" w:rsidR="00B55E82" w:rsidRDefault="00B55E82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>Dr Renu Garg, WHO</w:t>
            </w:r>
          </w:p>
          <w:p w14:paraId="202E176F" w14:textId="43C25A3A" w:rsidR="007F004E" w:rsidRPr="00E91B0E" w:rsidRDefault="007F004E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 xml:space="preserve">Dr Siriwan </w:t>
            </w:r>
            <w:r w:rsidR="006C673A" w:rsidRPr="00E91B0E">
              <w:rPr>
                <w:rFonts w:ascii="Cambria" w:hAnsi="Cambria" w:cstheme="minorHAnsi"/>
                <w:szCs w:val="22"/>
              </w:rPr>
              <w:t>Pitayarangsarit, MOPH</w:t>
            </w:r>
          </w:p>
          <w:p w14:paraId="502FF683" w14:textId="5DDBE0B2" w:rsidR="00B55E82" w:rsidRPr="0080536A" w:rsidRDefault="00B55E82" w:rsidP="0080536A">
            <w:pPr>
              <w:spacing w:line="276" w:lineRule="auto"/>
              <w:ind w:left="-14"/>
              <w:rPr>
                <w:rFonts w:ascii="Cambria" w:hAnsi="Cambria" w:cstheme="minorHAnsi"/>
                <w:szCs w:val="22"/>
              </w:rPr>
            </w:pPr>
          </w:p>
        </w:tc>
      </w:tr>
      <w:tr w:rsidR="00B55E82" w:rsidRPr="00F30D59" w14:paraId="14417650" w14:textId="77777777" w:rsidTr="00B3747A">
        <w:tc>
          <w:tcPr>
            <w:tcW w:w="2070" w:type="dxa"/>
          </w:tcPr>
          <w:p w14:paraId="2E2D2C86" w14:textId="3C409B90" w:rsidR="00B55E82" w:rsidRPr="00E91B0E" w:rsidRDefault="009D5420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 w:rsidRPr="00E91B0E">
              <w:rPr>
                <w:rFonts w:ascii="Cambria" w:hAnsi="Cambria" w:cstheme="minorHAnsi"/>
                <w:bCs/>
                <w:szCs w:val="22"/>
              </w:rPr>
              <w:t>2</w:t>
            </w:r>
            <w:r w:rsidR="00B55E82" w:rsidRPr="00E91B0E">
              <w:rPr>
                <w:rFonts w:ascii="Cambria" w:hAnsi="Cambria" w:cstheme="minorHAnsi"/>
                <w:bCs/>
                <w:szCs w:val="22"/>
              </w:rPr>
              <w:t>.</w:t>
            </w:r>
            <w:r w:rsidR="00DD7F7C" w:rsidRPr="00E91B0E">
              <w:rPr>
                <w:rFonts w:ascii="Cambria" w:hAnsi="Cambria" w:cstheme="minorHAnsi"/>
                <w:bCs/>
                <w:szCs w:val="22"/>
              </w:rPr>
              <w:t>00</w:t>
            </w:r>
            <w:r w:rsidR="00B55E82" w:rsidRPr="00E91B0E">
              <w:rPr>
                <w:rFonts w:ascii="Cambria" w:hAnsi="Cambria" w:cstheme="minorHAnsi"/>
                <w:bCs/>
                <w:szCs w:val="22"/>
              </w:rPr>
              <w:t xml:space="preserve"> PM to 2.</w:t>
            </w:r>
            <w:r w:rsidR="00C10CB2">
              <w:rPr>
                <w:rFonts w:ascii="Cambria" w:hAnsi="Cambria" w:cstheme="minorHAnsi"/>
                <w:bCs/>
                <w:szCs w:val="22"/>
              </w:rPr>
              <w:t>2</w:t>
            </w:r>
            <w:r w:rsidR="00E91B0E" w:rsidRPr="00E91B0E">
              <w:rPr>
                <w:rFonts w:ascii="Cambria" w:hAnsi="Cambria" w:cstheme="minorHAnsi"/>
                <w:bCs/>
                <w:szCs w:val="22"/>
              </w:rPr>
              <w:t>0</w:t>
            </w:r>
            <w:r w:rsidR="00B55E82" w:rsidRPr="00E91B0E">
              <w:rPr>
                <w:rFonts w:ascii="Cambria" w:hAnsi="Cambria" w:cstheme="minorHAnsi"/>
                <w:bCs/>
                <w:szCs w:val="22"/>
              </w:rPr>
              <w:t xml:space="preserve"> PM</w:t>
            </w:r>
          </w:p>
          <w:p w14:paraId="45E09EB3" w14:textId="77777777" w:rsidR="00846E28" w:rsidRPr="00E91B0E" w:rsidRDefault="00846E28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  <w:p w14:paraId="5FBED980" w14:textId="2F541FEB" w:rsidR="00846E28" w:rsidRPr="00E91B0E" w:rsidRDefault="00846E28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</w:tc>
        <w:tc>
          <w:tcPr>
            <w:tcW w:w="3330" w:type="dxa"/>
          </w:tcPr>
          <w:p w14:paraId="52279916" w14:textId="523FE242" w:rsidR="00816B91" w:rsidRPr="00E91B0E" w:rsidRDefault="004F776E" w:rsidP="0071457C">
            <w:pPr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 xml:space="preserve">3. </w:t>
            </w:r>
            <w:r w:rsidR="00816B91" w:rsidRPr="00E91B0E">
              <w:rPr>
                <w:rFonts w:ascii="Cambria" w:hAnsi="Cambria" w:cstheme="minorHAnsi"/>
                <w:szCs w:val="22"/>
              </w:rPr>
              <w:t xml:space="preserve">Regulation of inappropriate marketing </w:t>
            </w:r>
            <w:r w:rsidR="00867CD9" w:rsidRPr="00E91B0E">
              <w:rPr>
                <w:rFonts w:ascii="Cambria" w:hAnsi="Cambria" w:cstheme="minorHAnsi"/>
                <w:szCs w:val="22"/>
              </w:rPr>
              <w:t xml:space="preserve">to children </w:t>
            </w:r>
            <w:r w:rsidR="00816B91" w:rsidRPr="00E91B0E">
              <w:rPr>
                <w:rFonts w:ascii="Cambria" w:hAnsi="Cambria" w:cstheme="minorHAnsi"/>
                <w:szCs w:val="22"/>
              </w:rPr>
              <w:t xml:space="preserve">of </w:t>
            </w:r>
            <w:r w:rsidR="00867CD9">
              <w:rPr>
                <w:rFonts w:ascii="Cambria" w:hAnsi="Cambria" w:cstheme="minorHAnsi"/>
                <w:szCs w:val="22"/>
              </w:rPr>
              <w:t xml:space="preserve">unhealthy </w:t>
            </w:r>
            <w:r w:rsidR="00816B91" w:rsidRPr="00E91B0E">
              <w:rPr>
                <w:rFonts w:ascii="Cambria" w:hAnsi="Cambria" w:cstheme="minorHAnsi"/>
                <w:szCs w:val="22"/>
              </w:rPr>
              <w:t>food</w:t>
            </w:r>
            <w:r w:rsidR="00867CD9">
              <w:rPr>
                <w:rFonts w:ascii="Cambria" w:hAnsi="Cambria" w:cstheme="minorHAnsi"/>
                <w:szCs w:val="22"/>
              </w:rPr>
              <w:t>s</w:t>
            </w:r>
            <w:r w:rsidR="00816B91" w:rsidRPr="00E91B0E">
              <w:rPr>
                <w:rFonts w:ascii="Cambria" w:hAnsi="Cambria" w:cstheme="minorHAnsi"/>
                <w:szCs w:val="22"/>
              </w:rPr>
              <w:t xml:space="preserve"> and beverages </w:t>
            </w:r>
          </w:p>
          <w:p w14:paraId="386F1C3E" w14:textId="77777777" w:rsidR="00156E60" w:rsidRPr="00E91B0E" w:rsidRDefault="00156E60" w:rsidP="0071457C">
            <w:pPr>
              <w:rPr>
                <w:rFonts w:ascii="Cambria" w:hAnsi="Cambria" w:cstheme="minorHAnsi"/>
                <w:szCs w:val="22"/>
              </w:rPr>
            </w:pPr>
          </w:p>
          <w:p w14:paraId="1FADCAC4" w14:textId="77777777" w:rsidR="00156E60" w:rsidRDefault="00156E60" w:rsidP="0071457C">
            <w:pPr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>Discussion</w:t>
            </w:r>
          </w:p>
          <w:p w14:paraId="37AAFED5" w14:textId="3E88C301" w:rsidR="004A5C93" w:rsidRPr="00E91B0E" w:rsidRDefault="004A5C93" w:rsidP="0071457C">
            <w:pPr>
              <w:rPr>
                <w:rFonts w:ascii="Cambria" w:hAnsi="Cambria" w:cstheme="minorHAnsi"/>
                <w:szCs w:val="22"/>
              </w:rPr>
            </w:pPr>
          </w:p>
        </w:tc>
        <w:tc>
          <w:tcPr>
            <w:tcW w:w="5335" w:type="dxa"/>
            <w:gridSpan w:val="2"/>
          </w:tcPr>
          <w:p w14:paraId="478F245A" w14:textId="5B8B9BD1" w:rsidR="00B55E82" w:rsidRPr="00E91B0E" w:rsidRDefault="00B55E82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 xml:space="preserve">UNICEF  </w:t>
            </w:r>
          </w:p>
          <w:p w14:paraId="7B41D9AA" w14:textId="77777777" w:rsidR="00B55E82" w:rsidRDefault="007D1946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>D</w:t>
            </w:r>
            <w:r w:rsidR="006C7A70" w:rsidRPr="00E91B0E">
              <w:rPr>
                <w:rFonts w:ascii="Cambria" w:hAnsi="Cambria" w:cstheme="minorHAnsi"/>
                <w:szCs w:val="22"/>
              </w:rPr>
              <w:t>epartment of Health, MOP</w:t>
            </w:r>
            <w:r w:rsidR="000B0991" w:rsidRPr="00E91B0E">
              <w:rPr>
                <w:rFonts w:ascii="Cambria" w:hAnsi="Cambria" w:cstheme="minorHAnsi"/>
                <w:szCs w:val="22"/>
              </w:rPr>
              <w:t xml:space="preserve">H </w:t>
            </w:r>
          </w:p>
          <w:p w14:paraId="35FF0A78" w14:textId="7931E710" w:rsidR="00F61687" w:rsidRPr="00E91B0E" w:rsidRDefault="00F61687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>Civil Society (NCD Alliance)</w:t>
            </w:r>
          </w:p>
        </w:tc>
      </w:tr>
      <w:tr w:rsidR="00685F89" w:rsidRPr="00F30D59" w14:paraId="79ECCACE" w14:textId="77777777" w:rsidTr="00B3747A">
        <w:tc>
          <w:tcPr>
            <w:tcW w:w="2070" w:type="dxa"/>
          </w:tcPr>
          <w:p w14:paraId="78448560" w14:textId="7FDA15F6" w:rsidR="00973462" w:rsidRPr="00E91B0E" w:rsidRDefault="00973462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 w:rsidRPr="00E91B0E">
              <w:rPr>
                <w:rFonts w:ascii="Cambria" w:hAnsi="Cambria" w:cstheme="minorHAnsi"/>
                <w:bCs/>
                <w:szCs w:val="22"/>
              </w:rPr>
              <w:t>2.</w:t>
            </w:r>
            <w:r w:rsidR="00C10CB2">
              <w:rPr>
                <w:rFonts w:ascii="Cambria" w:hAnsi="Cambria" w:cstheme="minorHAnsi"/>
                <w:bCs/>
                <w:szCs w:val="22"/>
              </w:rPr>
              <w:t>2</w:t>
            </w:r>
            <w:r w:rsidR="00E91B0E" w:rsidRPr="00E91B0E">
              <w:rPr>
                <w:rFonts w:ascii="Cambria" w:hAnsi="Cambria" w:cstheme="minorHAnsi"/>
                <w:bCs/>
                <w:szCs w:val="22"/>
              </w:rPr>
              <w:t>0</w:t>
            </w:r>
            <w:r w:rsidRPr="00E91B0E">
              <w:rPr>
                <w:rFonts w:ascii="Cambria" w:hAnsi="Cambria" w:cstheme="minorHAnsi"/>
                <w:bCs/>
                <w:szCs w:val="22"/>
              </w:rPr>
              <w:t xml:space="preserve"> PM to </w:t>
            </w:r>
            <w:r w:rsidR="00C10CB2">
              <w:rPr>
                <w:rFonts w:ascii="Cambria" w:hAnsi="Cambria" w:cstheme="minorHAnsi"/>
                <w:bCs/>
                <w:szCs w:val="22"/>
              </w:rPr>
              <w:t>2</w:t>
            </w:r>
            <w:r w:rsidRPr="00E91B0E">
              <w:rPr>
                <w:rFonts w:ascii="Cambria" w:hAnsi="Cambria" w:cstheme="minorHAnsi"/>
                <w:bCs/>
                <w:szCs w:val="22"/>
              </w:rPr>
              <w:t>.</w:t>
            </w:r>
            <w:r w:rsidR="00C10CB2">
              <w:rPr>
                <w:rFonts w:ascii="Cambria" w:hAnsi="Cambria" w:cstheme="minorHAnsi"/>
                <w:bCs/>
                <w:szCs w:val="22"/>
              </w:rPr>
              <w:t>4</w:t>
            </w:r>
            <w:r w:rsidR="00063E23" w:rsidRPr="00E91B0E">
              <w:rPr>
                <w:rFonts w:ascii="Cambria" w:hAnsi="Cambria" w:cstheme="minorHAnsi"/>
                <w:bCs/>
                <w:szCs w:val="22"/>
              </w:rPr>
              <w:t>0</w:t>
            </w:r>
            <w:r w:rsidRPr="00E91B0E">
              <w:rPr>
                <w:rFonts w:ascii="Cambria" w:hAnsi="Cambria" w:cstheme="minorHAnsi"/>
                <w:bCs/>
                <w:szCs w:val="22"/>
              </w:rPr>
              <w:t xml:space="preserve"> PM</w:t>
            </w:r>
          </w:p>
          <w:p w14:paraId="0770A901" w14:textId="77777777" w:rsidR="00846E28" w:rsidRPr="00E91B0E" w:rsidRDefault="00846E28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  <w:p w14:paraId="162D2029" w14:textId="49595675" w:rsidR="00846E28" w:rsidRPr="00E91B0E" w:rsidRDefault="00846E28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</w:tc>
        <w:tc>
          <w:tcPr>
            <w:tcW w:w="3330" w:type="dxa"/>
          </w:tcPr>
          <w:p w14:paraId="37E844AF" w14:textId="432A233F" w:rsidR="00685F89" w:rsidRPr="00E91B0E" w:rsidRDefault="004F776E" w:rsidP="00685F89">
            <w:pPr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 xml:space="preserve">4. </w:t>
            </w:r>
            <w:r w:rsidR="00E91B0E" w:rsidRPr="00E91B0E">
              <w:rPr>
                <w:rFonts w:ascii="Cambria" w:hAnsi="Cambria" w:cstheme="minorHAnsi"/>
                <w:szCs w:val="22"/>
              </w:rPr>
              <w:t xml:space="preserve">Strengthening provincial </w:t>
            </w:r>
            <w:r w:rsidR="00685F89" w:rsidRPr="00E91B0E">
              <w:rPr>
                <w:rFonts w:ascii="Cambria" w:hAnsi="Cambria" w:cstheme="minorHAnsi"/>
                <w:szCs w:val="22"/>
              </w:rPr>
              <w:t xml:space="preserve">tobacco </w:t>
            </w:r>
            <w:r w:rsidR="007F5E66" w:rsidRPr="00E91B0E">
              <w:rPr>
                <w:rFonts w:ascii="Cambria" w:hAnsi="Cambria" w:cstheme="minorHAnsi"/>
                <w:szCs w:val="22"/>
              </w:rPr>
              <w:t xml:space="preserve">and alcohol control </w:t>
            </w:r>
            <w:r w:rsidR="00E91B0E" w:rsidRPr="00E91B0E">
              <w:rPr>
                <w:rFonts w:ascii="Cambria" w:hAnsi="Cambria" w:cstheme="minorHAnsi"/>
                <w:szCs w:val="22"/>
              </w:rPr>
              <w:t xml:space="preserve">committee and local enforcement of laws </w:t>
            </w:r>
          </w:p>
          <w:p w14:paraId="75EA32F0" w14:textId="34B12789" w:rsidR="00156E60" w:rsidRPr="00E91B0E" w:rsidRDefault="00156E60" w:rsidP="00685F89">
            <w:pPr>
              <w:rPr>
                <w:rFonts w:ascii="Cambria" w:hAnsi="Cambria" w:cstheme="minorHAnsi"/>
                <w:szCs w:val="22"/>
              </w:rPr>
            </w:pPr>
          </w:p>
          <w:p w14:paraId="2572C1FD" w14:textId="77777777" w:rsidR="00685F89" w:rsidRDefault="00156E60" w:rsidP="00156E60">
            <w:pPr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>Discussion</w:t>
            </w:r>
          </w:p>
          <w:p w14:paraId="5C3794EB" w14:textId="3926ED84" w:rsidR="004A5C93" w:rsidRPr="00E91B0E" w:rsidRDefault="004A5C93" w:rsidP="00156E60">
            <w:pPr>
              <w:rPr>
                <w:rFonts w:ascii="Cambria" w:hAnsi="Cambria" w:cstheme="minorHAnsi"/>
                <w:szCs w:val="22"/>
              </w:rPr>
            </w:pPr>
          </w:p>
        </w:tc>
        <w:tc>
          <w:tcPr>
            <w:tcW w:w="5335" w:type="dxa"/>
            <w:gridSpan w:val="2"/>
          </w:tcPr>
          <w:p w14:paraId="6EC78633" w14:textId="57C00648" w:rsidR="00236CEA" w:rsidRPr="00E91B0E" w:rsidRDefault="00236CEA" w:rsidP="00236CEA">
            <w:pPr>
              <w:spacing w:line="276" w:lineRule="auto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>-UNDP</w:t>
            </w:r>
          </w:p>
          <w:p w14:paraId="043C0E4B" w14:textId="0A7A4FF8" w:rsidR="00E91B0E" w:rsidRDefault="002529DA" w:rsidP="00E91B0E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>M</w:t>
            </w:r>
            <w:r w:rsidR="00E91B0E" w:rsidRPr="00E91B0E">
              <w:rPr>
                <w:rFonts w:ascii="Cambria" w:hAnsi="Cambria" w:cstheme="minorHAnsi"/>
                <w:szCs w:val="22"/>
              </w:rPr>
              <w:t>inistry of Interior</w:t>
            </w:r>
            <w:r w:rsidR="006C7A70" w:rsidRPr="00E91B0E">
              <w:rPr>
                <w:rFonts w:ascii="Cambria" w:hAnsi="Cambria" w:cstheme="minorHAnsi"/>
                <w:szCs w:val="22"/>
              </w:rPr>
              <w:t xml:space="preserve"> </w:t>
            </w:r>
          </w:p>
          <w:p w14:paraId="115A9A03" w14:textId="4132B57F" w:rsidR="00F61687" w:rsidRPr="00E91B0E" w:rsidRDefault="00F61687" w:rsidP="00E91B0E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>Civil Society (ASH Thailand)</w:t>
            </w:r>
          </w:p>
          <w:p w14:paraId="5B58D4E9" w14:textId="410CAEFD" w:rsidR="00E274D2" w:rsidRPr="00E91B0E" w:rsidRDefault="00E274D2" w:rsidP="00236CEA">
            <w:pPr>
              <w:spacing w:line="276" w:lineRule="auto"/>
              <w:rPr>
                <w:rFonts w:ascii="Cambria" w:hAnsi="Cambria" w:cstheme="minorHAnsi"/>
                <w:szCs w:val="22"/>
              </w:rPr>
            </w:pPr>
          </w:p>
        </w:tc>
      </w:tr>
      <w:tr w:rsidR="00056800" w:rsidRPr="00F30D59" w14:paraId="02999E6F" w14:textId="77777777" w:rsidTr="00DE593A">
        <w:trPr>
          <w:trHeight w:val="377"/>
        </w:trPr>
        <w:tc>
          <w:tcPr>
            <w:tcW w:w="2070" w:type="dxa"/>
            <w:shd w:val="clear" w:color="auto" w:fill="D9E2F3" w:themeFill="accent1" w:themeFillTint="33"/>
          </w:tcPr>
          <w:p w14:paraId="7B56A2CF" w14:textId="4CC7EA60" w:rsidR="00056800" w:rsidRPr="00E91B0E" w:rsidRDefault="00DE593A" w:rsidP="00DE593A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>
              <w:rPr>
                <w:rFonts w:ascii="Cambria" w:hAnsi="Cambria" w:cstheme="minorHAnsi"/>
                <w:bCs/>
                <w:szCs w:val="22"/>
              </w:rPr>
              <w:t>2</w:t>
            </w:r>
            <w:r w:rsidRPr="00E91B0E">
              <w:rPr>
                <w:rFonts w:ascii="Cambria" w:hAnsi="Cambria" w:cstheme="minorHAnsi"/>
                <w:bCs/>
                <w:szCs w:val="22"/>
              </w:rPr>
              <w:t>.</w:t>
            </w:r>
            <w:r>
              <w:rPr>
                <w:rFonts w:ascii="Cambria" w:hAnsi="Cambria" w:cstheme="minorHAnsi"/>
                <w:bCs/>
                <w:szCs w:val="22"/>
              </w:rPr>
              <w:t>4</w:t>
            </w:r>
            <w:r w:rsidRPr="00E91B0E">
              <w:rPr>
                <w:rFonts w:ascii="Cambria" w:hAnsi="Cambria" w:cstheme="minorHAnsi"/>
                <w:bCs/>
                <w:szCs w:val="22"/>
              </w:rPr>
              <w:t xml:space="preserve">0 PM to </w:t>
            </w:r>
            <w:r>
              <w:rPr>
                <w:rFonts w:ascii="Cambria" w:hAnsi="Cambria" w:cstheme="minorHAnsi"/>
                <w:bCs/>
                <w:szCs w:val="22"/>
              </w:rPr>
              <w:t>2.45</w:t>
            </w:r>
            <w:r w:rsidRPr="00E91B0E">
              <w:rPr>
                <w:rFonts w:ascii="Cambria" w:hAnsi="Cambria" w:cstheme="minorHAnsi"/>
                <w:bCs/>
                <w:szCs w:val="22"/>
              </w:rPr>
              <w:t xml:space="preserve"> PM</w:t>
            </w:r>
          </w:p>
        </w:tc>
        <w:tc>
          <w:tcPr>
            <w:tcW w:w="3330" w:type="dxa"/>
            <w:shd w:val="clear" w:color="auto" w:fill="D9E2F3" w:themeFill="accent1" w:themeFillTint="33"/>
          </w:tcPr>
          <w:p w14:paraId="45B0E5B2" w14:textId="4C1BF6CB" w:rsidR="00056800" w:rsidRPr="00E91B0E" w:rsidRDefault="00DE593A" w:rsidP="00056800">
            <w:pPr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bCs/>
                <w:szCs w:val="22"/>
              </w:rPr>
              <w:t>Physical activity break</w:t>
            </w:r>
          </w:p>
        </w:tc>
        <w:tc>
          <w:tcPr>
            <w:tcW w:w="5335" w:type="dxa"/>
            <w:gridSpan w:val="2"/>
            <w:shd w:val="clear" w:color="auto" w:fill="D9E2F3" w:themeFill="accent1" w:themeFillTint="33"/>
          </w:tcPr>
          <w:p w14:paraId="2E68B94E" w14:textId="3E14773A" w:rsidR="00056800" w:rsidRPr="00E91B0E" w:rsidRDefault="00DE593A" w:rsidP="00056800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>ThaiHealth</w:t>
            </w:r>
          </w:p>
        </w:tc>
      </w:tr>
      <w:tr w:rsidR="0071457C" w:rsidRPr="00F30D59" w14:paraId="7DBACDCF" w14:textId="77777777" w:rsidTr="00EB71E6">
        <w:tc>
          <w:tcPr>
            <w:tcW w:w="2070" w:type="dxa"/>
          </w:tcPr>
          <w:p w14:paraId="563999D6" w14:textId="74A2702D" w:rsidR="00AC45ED" w:rsidRPr="00E91B0E" w:rsidRDefault="00C10CB2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>
              <w:rPr>
                <w:rFonts w:ascii="Cambria" w:hAnsi="Cambria" w:cstheme="minorHAnsi"/>
                <w:bCs/>
                <w:szCs w:val="22"/>
              </w:rPr>
              <w:t>2</w:t>
            </w:r>
            <w:r w:rsidR="00F33DBB" w:rsidRPr="00E91B0E">
              <w:rPr>
                <w:rFonts w:ascii="Cambria" w:hAnsi="Cambria" w:cstheme="minorHAnsi"/>
                <w:bCs/>
                <w:szCs w:val="22"/>
              </w:rPr>
              <w:t>.</w:t>
            </w:r>
            <w:r>
              <w:rPr>
                <w:rFonts w:ascii="Cambria" w:hAnsi="Cambria" w:cstheme="minorHAnsi"/>
                <w:bCs/>
                <w:szCs w:val="22"/>
              </w:rPr>
              <w:t>4</w:t>
            </w:r>
            <w:r w:rsidR="00DE593A">
              <w:rPr>
                <w:rFonts w:ascii="Cambria" w:hAnsi="Cambria" w:cstheme="minorHAnsi"/>
                <w:bCs/>
                <w:szCs w:val="22"/>
              </w:rPr>
              <w:t>5</w:t>
            </w:r>
            <w:r w:rsidR="00F33DBB" w:rsidRPr="00E91B0E">
              <w:rPr>
                <w:rFonts w:ascii="Cambria" w:hAnsi="Cambria" w:cstheme="minorHAnsi"/>
                <w:bCs/>
                <w:szCs w:val="22"/>
              </w:rPr>
              <w:t xml:space="preserve"> PM to </w:t>
            </w:r>
            <w:r w:rsidR="00E91B0E" w:rsidRPr="00E91B0E">
              <w:rPr>
                <w:rFonts w:ascii="Cambria" w:hAnsi="Cambria" w:cstheme="minorHAnsi"/>
                <w:bCs/>
                <w:szCs w:val="22"/>
              </w:rPr>
              <w:t>3</w:t>
            </w:r>
            <w:r w:rsidR="00312B49" w:rsidRPr="00E91B0E">
              <w:rPr>
                <w:rFonts w:ascii="Cambria" w:hAnsi="Cambria" w:cstheme="minorHAnsi"/>
                <w:bCs/>
                <w:szCs w:val="22"/>
              </w:rPr>
              <w:t>.</w:t>
            </w:r>
            <w:r>
              <w:rPr>
                <w:rFonts w:ascii="Cambria" w:hAnsi="Cambria" w:cstheme="minorHAnsi"/>
                <w:bCs/>
                <w:szCs w:val="22"/>
              </w:rPr>
              <w:t>00</w:t>
            </w:r>
            <w:r w:rsidR="00F33DBB" w:rsidRPr="00E91B0E">
              <w:rPr>
                <w:rFonts w:ascii="Cambria" w:hAnsi="Cambria" w:cstheme="minorHAnsi"/>
                <w:bCs/>
                <w:szCs w:val="22"/>
              </w:rPr>
              <w:t xml:space="preserve"> PM</w:t>
            </w:r>
          </w:p>
          <w:p w14:paraId="060E9F99" w14:textId="77777777" w:rsidR="00846E28" w:rsidRPr="00E91B0E" w:rsidRDefault="00846E28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  <w:p w14:paraId="4F3FE306" w14:textId="14972D90" w:rsidR="00846E28" w:rsidRPr="00E91B0E" w:rsidRDefault="00846E28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</w:tc>
        <w:tc>
          <w:tcPr>
            <w:tcW w:w="3330" w:type="dxa"/>
          </w:tcPr>
          <w:p w14:paraId="6E6CBE3D" w14:textId="43F43B23" w:rsidR="00BA0421" w:rsidRPr="00E91B0E" w:rsidRDefault="004F776E" w:rsidP="00BA0421">
            <w:pPr>
              <w:spacing w:line="276" w:lineRule="auto"/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 xml:space="preserve">5. </w:t>
            </w:r>
            <w:r w:rsidR="00685F89" w:rsidRPr="00E91B0E">
              <w:rPr>
                <w:rFonts w:ascii="Cambria" w:hAnsi="Cambria" w:cstheme="minorHAnsi"/>
                <w:szCs w:val="22"/>
              </w:rPr>
              <w:t>Health promotion in schools</w:t>
            </w:r>
          </w:p>
          <w:p w14:paraId="74C3F5F7" w14:textId="77777777" w:rsidR="00156E60" w:rsidRPr="00E91B0E" w:rsidRDefault="00156E60" w:rsidP="00BA0421">
            <w:pPr>
              <w:spacing w:line="276" w:lineRule="auto"/>
              <w:rPr>
                <w:rFonts w:ascii="Cambria" w:hAnsi="Cambria" w:cstheme="minorHAnsi"/>
                <w:bCs/>
                <w:iCs/>
                <w:szCs w:val="22"/>
              </w:rPr>
            </w:pPr>
          </w:p>
          <w:p w14:paraId="60F54EFE" w14:textId="1CC00768" w:rsidR="00156E60" w:rsidRPr="00E91B0E" w:rsidRDefault="00156E60" w:rsidP="00BA0421">
            <w:pPr>
              <w:spacing w:line="276" w:lineRule="auto"/>
              <w:rPr>
                <w:rFonts w:ascii="Cambria" w:hAnsi="Cambria" w:cstheme="minorHAnsi"/>
                <w:bCs/>
                <w:iCs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>Discussion</w:t>
            </w:r>
          </w:p>
        </w:tc>
        <w:tc>
          <w:tcPr>
            <w:tcW w:w="5335" w:type="dxa"/>
            <w:gridSpan w:val="2"/>
            <w:tcBorders>
              <w:bottom w:val="single" w:sz="4" w:space="0" w:color="auto"/>
            </w:tcBorders>
          </w:tcPr>
          <w:p w14:paraId="6A33531A" w14:textId="031475AC" w:rsidR="009F3D56" w:rsidRPr="00E91B0E" w:rsidRDefault="00E91B0E" w:rsidP="00E91B0E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 xml:space="preserve">Ministry of </w:t>
            </w:r>
            <w:r w:rsidR="004F776E">
              <w:rPr>
                <w:rFonts w:ascii="Cambria" w:hAnsi="Cambria" w:cstheme="minorHAnsi"/>
              </w:rPr>
              <w:t>E</w:t>
            </w:r>
            <w:r w:rsidRPr="00E91B0E">
              <w:rPr>
                <w:rFonts w:ascii="Cambria" w:hAnsi="Cambria" w:cstheme="minorHAnsi"/>
                <w:szCs w:val="22"/>
              </w:rPr>
              <w:t xml:space="preserve">ducation </w:t>
            </w:r>
          </w:p>
          <w:p w14:paraId="5285C301" w14:textId="007BB71C" w:rsidR="00E91B0E" w:rsidRPr="00E91B0E" w:rsidRDefault="00E91B0E" w:rsidP="00E91B0E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>UNICEF</w:t>
            </w:r>
          </w:p>
          <w:p w14:paraId="425D5877" w14:textId="77777777" w:rsidR="00E91B0E" w:rsidRDefault="00E91B0E" w:rsidP="00E91B0E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>WFP</w:t>
            </w:r>
          </w:p>
          <w:p w14:paraId="5970A717" w14:textId="77777777" w:rsidR="002609AD" w:rsidRDefault="002609AD" w:rsidP="00E91B0E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>UNDP</w:t>
            </w:r>
          </w:p>
          <w:p w14:paraId="3DE4631B" w14:textId="149D813D" w:rsidR="00F61687" w:rsidRPr="00E91B0E" w:rsidRDefault="00F61687" w:rsidP="00E91B0E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 xml:space="preserve">Civil Society </w:t>
            </w:r>
          </w:p>
        </w:tc>
      </w:tr>
      <w:tr w:rsidR="007103B1" w:rsidRPr="00F30D59" w14:paraId="4A0E52DE" w14:textId="77777777" w:rsidTr="00F61687">
        <w:trPr>
          <w:trHeight w:val="2393"/>
        </w:trPr>
        <w:tc>
          <w:tcPr>
            <w:tcW w:w="2070" w:type="dxa"/>
          </w:tcPr>
          <w:p w14:paraId="2EB2F43C" w14:textId="147A24C0" w:rsidR="007103B1" w:rsidRPr="00E91B0E" w:rsidRDefault="002609AD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>
              <w:rPr>
                <w:rFonts w:ascii="Cambria" w:hAnsi="Cambria" w:cstheme="minorHAnsi"/>
                <w:bCs/>
                <w:szCs w:val="22"/>
              </w:rPr>
              <w:t>3</w:t>
            </w:r>
            <w:r w:rsidR="00BC0E63" w:rsidRPr="00E91B0E">
              <w:rPr>
                <w:rFonts w:ascii="Cambria" w:hAnsi="Cambria" w:cstheme="minorHAnsi"/>
                <w:bCs/>
                <w:szCs w:val="22"/>
              </w:rPr>
              <w:t>.</w:t>
            </w:r>
            <w:r>
              <w:rPr>
                <w:rFonts w:ascii="Cambria" w:hAnsi="Cambria" w:cstheme="minorHAnsi"/>
                <w:bCs/>
                <w:szCs w:val="22"/>
              </w:rPr>
              <w:t>00</w:t>
            </w:r>
            <w:r w:rsidR="007103B1" w:rsidRPr="00E91B0E">
              <w:rPr>
                <w:rFonts w:ascii="Cambria" w:hAnsi="Cambria" w:cstheme="minorHAnsi"/>
                <w:bCs/>
                <w:szCs w:val="22"/>
              </w:rPr>
              <w:t xml:space="preserve"> PM to 3.30 PM</w:t>
            </w:r>
          </w:p>
          <w:p w14:paraId="4B826065" w14:textId="63B8F149" w:rsidR="007103B1" w:rsidRPr="00E91B0E" w:rsidRDefault="007103B1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  <w:p w14:paraId="5DC34A9C" w14:textId="4B299542" w:rsidR="007103B1" w:rsidRPr="00E91B0E" w:rsidRDefault="007103B1" w:rsidP="002609AD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</w:tc>
        <w:tc>
          <w:tcPr>
            <w:tcW w:w="3330" w:type="dxa"/>
          </w:tcPr>
          <w:p w14:paraId="28123517" w14:textId="6362127F" w:rsidR="007103B1" w:rsidRPr="00E91B0E" w:rsidRDefault="004F776E" w:rsidP="002609AD">
            <w:pPr>
              <w:pStyle w:val="ListParagraph"/>
              <w:spacing w:line="276" w:lineRule="auto"/>
              <w:ind w:left="0"/>
              <w:rPr>
                <w:rFonts w:ascii="Cambria" w:hAnsi="Cambria" w:cstheme="minorHAnsi"/>
                <w:bCs/>
                <w:iCs/>
                <w:szCs w:val="22"/>
              </w:rPr>
            </w:pPr>
            <w:r>
              <w:rPr>
                <w:rFonts w:ascii="Cambria" w:hAnsi="Cambria" w:cstheme="minorHAnsi"/>
                <w:bCs/>
                <w:iCs/>
                <w:szCs w:val="22"/>
              </w:rPr>
              <w:t xml:space="preserve">6. </w:t>
            </w:r>
            <w:r w:rsidR="002609AD">
              <w:rPr>
                <w:rFonts w:ascii="Cambria" w:hAnsi="Cambria" w:cstheme="minorHAnsi"/>
                <w:bCs/>
                <w:iCs/>
                <w:szCs w:val="22"/>
              </w:rPr>
              <w:t>Other u</w:t>
            </w:r>
            <w:r w:rsidR="007103B1" w:rsidRPr="00E91B0E">
              <w:rPr>
                <w:rFonts w:ascii="Cambria" w:hAnsi="Cambria" w:cstheme="minorHAnsi"/>
                <w:bCs/>
                <w:iCs/>
                <w:szCs w:val="22"/>
              </w:rPr>
              <w:t xml:space="preserve">pdates and interventions by government and UN agencies </w:t>
            </w:r>
            <w:r w:rsidR="002609AD">
              <w:rPr>
                <w:rFonts w:ascii="Cambria" w:hAnsi="Cambria" w:cstheme="minorHAnsi"/>
                <w:bCs/>
                <w:iCs/>
                <w:szCs w:val="22"/>
              </w:rPr>
              <w:t>(maximum 3 minutes per organization)</w:t>
            </w:r>
          </w:p>
        </w:tc>
        <w:tc>
          <w:tcPr>
            <w:tcW w:w="2667" w:type="dxa"/>
            <w:tcBorders>
              <w:right w:val="nil"/>
            </w:tcBorders>
          </w:tcPr>
          <w:p w14:paraId="08518581" w14:textId="77777777" w:rsidR="0079230E" w:rsidRPr="002609AD" w:rsidRDefault="0079230E" w:rsidP="0079230E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2609AD">
              <w:rPr>
                <w:rFonts w:ascii="Cambria" w:hAnsi="Cambria" w:cstheme="minorHAnsi"/>
                <w:szCs w:val="22"/>
              </w:rPr>
              <w:t>Office of the Prime Minister</w:t>
            </w:r>
          </w:p>
          <w:p w14:paraId="19306BF6" w14:textId="77777777" w:rsidR="00CC55F5" w:rsidRPr="002609AD" w:rsidRDefault="00CC55F5" w:rsidP="00CC55F5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2609AD">
              <w:rPr>
                <w:rFonts w:ascii="Cambria" w:hAnsi="Cambria" w:cstheme="minorHAnsi"/>
                <w:szCs w:val="22"/>
              </w:rPr>
              <w:t>NESDC</w:t>
            </w:r>
          </w:p>
          <w:p w14:paraId="69F0AB54" w14:textId="62F4E7AF" w:rsidR="007103B1" w:rsidRPr="002609AD" w:rsidRDefault="007103B1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2609AD">
              <w:rPr>
                <w:rFonts w:ascii="Cambria" w:hAnsi="Cambria" w:cstheme="minorHAnsi"/>
                <w:szCs w:val="22"/>
              </w:rPr>
              <w:t xml:space="preserve">Ministry of Finance </w:t>
            </w:r>
          </w:p>
          <w:p w14:paraId="27C80283" w14:textId="1951BAF8" w:rsidR="007103B1" w:rsidRPr="002609AD" w:rsidRDefault="007103B1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2609AD">
              <w:rPr>
                <w:rFonts w:ascii="Cambria" w:hAnsi="Cambria" w:cstheme="minorHAnsi"/>
                <w:szCs w:val="22"/>
              </w:rPr>
              <w:t xml:space="preserve">Ministry of </w:t>
            </w:r>
            <w:proofErr w:type="spellStart"/>
            <w:r w:rsidRPr="002609AD">
              <w:rPr>
                <w:rFonts w:ascii="Cambria" w:hAnsi="Cambria" w:cstheme="minorHAnsi"/>
                <w:szCs w:val="22"/>
              </w:rPr>
              <w:t>Labour</w:t>
            </w:r>
            <w:proofErr w:type="spellEnd"/>
          </w:p>
          <w:p w14:paraId="11D1337F" w14:textId="7191AFBA" w:rsidR="00DF7730" w:rsidRPr="002609AD" w:rsidRDefault="002609AD" w:rsidP="002609A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2609AD">
              <w:rPr>
                <w:rFonts w:ascii="Cambria" w:hAnsi="Cambria" w:cstheme="minorHAnsi"/>
                <w:szCs w:val="22"/>
              </w:rPr>
              <w:t>Ministry of Foreign Affairs</w:t>
            </w:r>
          </w:p>
        </w:tc>
        <w:tc>
          <w:tcPr>
            <w:tcW w:w="2668" w:type="dxa"/>
            <w:tcBorders>
              <w:left w:val="nil"/>
            </w:tcBorders>
          </w:tcPr>
          <w:p w14:paraId="3EB55B59" w14:textId="1CAF1079" w:rsidR="00711CDA" w:rsidRDefault="00711CDA" w:rsidP="00BD2989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>Thai Health Promotion Foundation</w:t>
            </w:r>
          </w:p>
          <w:p w14:paraId="0317C13C" w14:textId="0922C6CD" w:rsidR="009A70BA" w:rsidRPr="004D78C5" w:rsidRDefault="004D78C5" w:rsidP="00BD2989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4D78C5">
              <w:rPr>
                <w:rFonts w:ascii="Cambria" w:hAnsi="Cambria" w:cstheme="minorHAnsi"/>
                <w:szCs w:val="22"/>
              </w:rPr>
              <w:t>Academia</w:t>
            </w:r>
            <w:r>
              <w:rPr>
                <w:rFonts w:ascii="Cambria" w:hAnsi="Cambria" w:cstheme="minorHAnsi"/>
                <w:szCs w:val="22"/>
              </w:rPr>
              <w:t>/</w:t>
            </w:r>
            <w:r w:rsidR="00216A76" w:rsidRPr="004D78C5">
              <w:rPr>
                <w:rFonts w:ascii="Cambria" w:hAnsi="Cambria" w:cstheme="minorHAnsi"/>
                <w:szCs w:val="22"/>
              </w:rPr>
              <w:t xml:space="preserve">Civil </w:t>
            </w:r>
            <w:r w:rsidR="004A5C93">
              <w:rPr>
                <w:rFonts w:ascii="Cambria" w:hAnsi="Cambria" w:cstheme="minorHAnsi"/>
                <w:szCs w:val="22"/>
              </w:rPr>
              <w:t>S</w:t>
            </w:r>
            <w:r w:rsidR="00216A76" w:rsidRPr="004D78C5">
              <w:rPr>
                <w:rFonts w:ascii="Cambria" w:hAnsi="Cambria" w:cstheme="minorHAnsi"/>
                <w:szCs w:val="22"/>
              </w:rPr>
              <w:t xml:space="preserve">ociety </w:t>
            </w:r>
          </w:p>
          <w:p w14:paraId="296B905D" w14:textId="7734CA5C" w:rsidR="00BD2989" w:rsidRPr="002609AD" w:rsidRDefault="00BD2989" w:rsidP="00BD2989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2609AD">
              <w:rPr>
                <w:rFonts w:ascii="Cambria" w:hAnsi="Cambria" w:cstheme="minorHAnsi"/>
                <w:szCs w:val="22"/>
              </w:rPr>
              <w:t>UN</w:t>
            </w:r>
            <w:r w:rsidR="00232C6C">
              <w:rPr>
                <w:rFonts w:ascii="Cambria" w:hAnsi="Cambria" w:cstheme="minorHAnsi"/>
                <w:szCs w:val="22"/>
              </w:rPr>
              <w:t>EP</w:t>
            </w:r>
          </w:p>
          <w:p w14:paraId="7A9FA06D" w14:textId="77777777" w:rsidR="00C13135" w:rsidRPr="002609AD" w:rsidRDefault="00C13135" w:rsidP="00C13135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2609AD">
              <w:rPr>
                <w:rFonts w:ascii="Cambria" w:hAnsi="Cambria" w:cstheme="minorHAnsi"/>
                <w:szCs w:val="22"/>
              </w:rPr>
              <w:t>UNAIDS</w:t>
            </w:r>
          </w:p>
          <w:p w14:paraId="499A01E7" w14:textId="77777777" w:rsidR="00BD2989" w:rsidRPr="002609AD" w:rsidRDefault="00BD2989" w:rsidP="00BD2989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2609AD">
              <w:rPr>
                <w:rFonts w:ascii="Cambria" w:hAnsi="Cambria" w:cstheme="minorHAnsi"/>
                <w:szCs w:val="22"/>
              </w:rPr>
              <w:t>UNESCO</w:t>
            </w:r>
          </w:p>
          <w:p w14:paraId="5D8B74D7" w14:textId="20BB24A4" w:rsidR="007103B1" w:rsidRPr="00F61687" w:rsidRDefault="00DB4B23" w:rsidP="00F61687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2609AD">
              <w:rPr>
                <w:rFonts w:ascii="Cambria" w:hAnsi="Cambria" w:cstheme="minorHAnsi"/>
                <w:szCs w:val="22"/>
              </w:rPr>
              <w:t>UNFP</w:t>
            </w:r>
            <w:r>
              <w:rPr>
                <w:rFonts w:ascii="Cambria" w:hAnsi="Cambria" w:cstheme="minorHAnsi"/>
                <w:szCs w:val="22"/>
              </w:rPr>
              <w:t>A</w:t>
            </w:r>
          </w:p>
        </w:tc>
      </w:tr>
      <w:tr w:rsidR="00A949AA" w:rsidRPr="00F30D59" w14:paraId="364CB3A6" w14:textId="77777777" w:rsidTr="00B3747A">
        <w:tc>
          <w:tcPr>
            <w:tcW w:w="2070" w:type="dxa"/>
          </w:tcPr>
          <w:p w14:paraId="79ABE498" w14:textId="6DD2EFFB" w:rsidR="00A949AA" w:rsidRPr="00E91B0E" w:rsidRDefault="00A949AA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 w:rsidRPr="00E91B0E">
              <w:rPr>
                <w:rFonts w:ascii="Cambria" w:hAnsi="Cambria" w:cstheme="minorHAnsi"/>
                <w:bCs/>
                <w:szCs w:val="22"/>
              </w:rPr>
              <w:t>3.</w:t>
            </w:r>
            <w:r w:rsidR="00312B49" w:rsidRPr="00E91B0E">
              <w:rPr>
                <w:rFonts w:ascii="Cambria" w:hAnsi="Cambria" w:cstheme="minorHAnsi"/>
                <w:bCs/>
                <w:szCs w:val="22"/>
              </w:rPr>
              <w:t>30</w:t>
            </w:r>
            <w:r w:rsidRPr="00E91B0E">
              <w:rPr>
                <w:rFonts w:ascii="Cambria" w:hAnsi="Cambria" w:cstheme="minorHAnsi"/>
                <w:bCs/>
                <w:szCs w:val="22"/>
              </w:rPr>
              <w:t xml:space="preserve"> PM to 3.</w:t>
            </w:r>
            <w:r w:rsidR="00312B49" w:rsidRPr="00E91B0E">
              <w:rPr>
                <w:rFonts w:ascii="Cambria" w:hAnsi="Cambria" w:cstheme="minorHAnsi"/>
                <w:bCs/>
                <w:szCs w:val="22"/>
              </w:rPr>
              <w:t>45</w:t>
            </w:r>
            <w:r w:rsidRPr="00E91B0E">
              <w:rPr>
                <w:rFonts w:ascii="Cambria" w:hAnsi="Cambria" w:cstheme="minorHAnsi"/>
                <w:bCs/>
                <w:szCs w:val="22"/>
              </w:rPr>
              <w:t xml:space="preserve"> PM</w:t>
            </w:r>
          </w:p>
          <w:p w14:paraId="504D70FC" w14:textId="45F456AD" w:rsidR="00846E28" w:rsidRPr="00E91B0E" w:rsidRDefault="00846E28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  <w:p w14:paraId="0AC741C4" w14:textId="558D67A9" w:rsidR="00C4704A" w:rsidRPr="00E91B0E" w:rsidRDefault="00C4704A" w:rsidP="002609AD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</w:p>
        </w:tc>
        <w:tc>
          <w:tcPr>
            <w:tcW w:w="3330" w:type="dxa"/>
          </w:tcPr>
          <w:p w14:paraId="63331003" w14:textId="30650E6C" w:rsidR="00422231" w:rsidRPr="00E91B0E" w:rsidRDefault="004F776E" w:rsidP="004B1FF3">
            <w:pPr>
              <w:spacing w:line="276" w:lineRule="auto"/>
              <w:rPr>
                <w:rFonts w:ascii="Cambria" w:hAnsi="Cambria" w:cstheme="minorHAnsi"/>
                <w:bCs/>
                <w:szCs w:val="22"/>
              </w:rPr>
            </w:pPr>
            <w:r>
              <w:rPr>
                <w:rFonts w:ascii="Cambria" w:hAnsi="Cambria" w:cstheme="minorHAnsi"/>
                <w:bCs/>
                <w:szCs w:val="22"/>
              </w:rPr>
              <w:t xml:space="preserve">7. </w:t>
            </w:r>
            <w:r w:rsidR="00D94330">
              <w:rPr>
                <w:rFonts w:ascii="Cambria" w:hAnsi="Cambria" w:cstheme="minorHAnsi"/>
                <w:bCs/>
                <w:szCs w:val="22"/>
              </w:rPr>
              <w:t>Overall comments</w:t>
            </w:r>
            <w:r w:rsidR="00ED252F">
              <w:rPr>
                <w:rFonts w:ascii="Cambria" w:hAnsi="Cambria" w:cstheme="minorHAnsi"/>
                <w:bCs/>
                <w:szCs w:val="22"/>
              </w:rPr>
              <w:t xml:space="preserve"> and N</w:t>
            </w:r>
            <w:r w:rsidR="00422231" w:rsidRPr="00E91B0E">
              <w:rPr>
                <w:rFonts w:ascii="Cambria" w:hAnsi="Cambria" w:cstheme="minorHAnsi"/>
                <w:bCs/>
                <w:szCs w:val="22"/>
              </w:rPr>
              <w:t>ext steps</w:t>
            </w:r>
          </w:p>
          <w:p w14:paraId="7297F01D" w14:textId="77777777" w:rsidR="004B1FF3" w:rsidRPr="004F776E" w:rsidRDefault="004B1FF3" w:rsidP="004B1FF3">
            <w:pPr>
              <w:pStyle w:val="ListParagraph"/>
              <w:spacing w:line="276" w:lineRule="auto"/>
              <w:ind w:left="198"/>
              <w:rPr>
                <w:rFonts w:ascii="Cambria" w:hAnsi="Cambria" w:cstheme="minorBidi"/>
                <w:bCs/>
                <w:szCs w:val="22"/>
                <w:cs/>
              </w:rPr>
            </w:pPr>
          </w:p>
          <w:p w14:paraId="1932B1A1" w14:textId="2CE097A4" w:rsidR="00A949AA" w:rsidRPr="00E91B0E" w:rsidRDefault="00422231" w:rsidP="004B1FF3">
            <w:pPr>
              <w:spacing w:line="276" w:lineRule="auto"/>
              <w:rPr>
                <w:rFonts w:ascii="Cambria" w:hAnsi="Cambria" w:cstheme="minorHAnsi"/>
                <w:bCs/>
                <w:szCs w:val="22"/>
              </w:rPr>
            </w:pPr>
            <w:r w:rsidRPr="00E91B0E">
              <w:rPr>
                <w:rFonts w:ascii="Cambria" w:hAnsi="Cambria" w:cstheme="minorHAnsi"/>
                <w:bCs/>
                <w:szCs w:val="22"/>
              </w:rPr>
              <w:t>C</w:t>
            </w:r>
            <w:r w:rsidR="00A949AA" w:rsidRPr="00E91B0E">
              <w:rPr>
                <w:rFonts w:ascii="Cambria" w:hAnsi="Cambria" w:cstheme="minorHAnsi"/>
                <w:bCs/>
                <w:szCs w:val="22"/>
              </w:rPr>
              <w:t xml:space="preserve">losing remarks </w:t>
            </w:r>
          </w:p>
        </w:tc>
        <w:tc>
          <w:tcPr>
            <w:tcW w:w="5335" w:type="dxa"/>
            <w:gridSpan w:val="2"/>
          </w:tcPr>
          <w:p w14:paraId="4FA54905" w14:textId="0F98365F" w:rsidR="007742EA" w:rsidRDefault="002C3401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 xml:space="preserve">Dr </w:t>
            </w:r>
            <w:r w:rsidR="00D37EAF">
              <w:rPr>
                <w:rFonts w:ascii="Cambria" w:hAnsi="Cambria" w:cstheme="minorHAnsi"/>
                <w:szCs w:val="22"/>
              </w:rPr>
              <w:t xml:space="preserve">Nick </w:t>
            </w:r>
            <w:proofErr w:type="spellStart"/>
            <w:r w:rsidR="00D37EAF">
              <w:rPr>
                <w:rFonts w:ascii="Cambria" w:hAnsi="Cambria" w:cstheme="minorHAnsi"/>
                <w:szCs w:val="22"/>
              </w:rPr>
              <w:t>Banatvala</w:t>
            </w:r>
            <w:proofErr w:type="spellEnd"/>
            <w:r w:rsidR="00D37EAF">
              <w:rPr>
                <w:rFonts w:ascii="Cambria" w:hAnsi="Cambria" w:cstheme="minorHAnsi"/>
                <w:szCs w:val="22"/>
              </w:rPr>
              <w:t xml:space="preserve">, </w:t>
            </w:r>
            <w:r w:rsidR="00FC250D">
              <w:rPr>
                <w:rFonts w:ascii="Cambria" w:hAnsi="Cambria" w:cstheme="minorHAnsi"/>
                <w:szCs w:val="22"/>
              </w:rPr>
              <w:t xml:space="preserve">Head, </w:t>
            </w:r>
            <w:r w:rsidR="007742EA">
              <w:rPr>
                <w:rFonts w:ascii="Cambria" w:hAnsi="Cambria" w:cstheme="minorHAnsi"/>
                <w:szCs w:val="22"/>
              </w:rPr>
              <w:t>UNIATF Secretariat</w:t>
            </w:r>
          </w:p>
          <w:p w14:paraId="226BCDE4" w14:textId="67855853" w:rsidR="007742EA" w:rsidRDefault="002C3401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>
              <w:rPr>
                <w:rFonts w:ascii="Cambria" w:hAnsi="Cambria" w:cstheme="minorHAnsi"/>
                <w:szCs w:val="22"/>
              </w:rPr>
              <w:t xml:space="preserve">Dr </w:t>
            </w:r>
            <w:r w:rsidR="007742EA">
              <w:rPr>
                <w:rFonts w:ascii="Cambria" w:hAnsi="Cambria" w:cstheme="minorHAnsi"/>
                <w:szCs w:val="22"/>
              </w:rPr>
              <w:t xml:space="preserve">Daniel </w:t>
            </w:r>
            <w:proofErr w:type="spellStart"/>
            <w:r w:rsidR="007742EA">
              <w:rPr>
                <w:rFonts w:ascii="Cambria" w:hAnsi="Cambria" w:cstheme="minorHAnsi"/>
                <w:szCs w:val="22"/>
              </w:rPr>
              <w:t>Kertesz</w:t>
            </w:r>
            <w:proofErr w:type="spellEnd"/>
            <w:r w:rsidR="007742EA">
              <w:rPr>
                <w:rFonts w:ascii="Cambria" w:hAnsi="Cambria" w:cstheme="minorHAnsi"/>
                <w:szCs w:val="22"/>
              </w:rPr>
              <w:t xml:space="preserve">, WHO Representative </w:t>
            </w:r>
          </w:p>
          <w:p w14:paraId="48D53485" w14:textId="3F2649C4" w:rsidR="00A949AA" w:rsidRPr="00E91B0E" w:rsidRDefault="00702531" w:rsidP="00D90B1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76" w:hanging="90"/>
              <w:rPr>
                <w:rFonts w:ascii="Cambria" w:hAnsi="Cambria" w:cstheme="minorHAnsi"/>
                <w:szCs w:val="22"/>
              </w:rPr>
            </w:pPr>
            <w:r w:rsidRPr="00E91B0E">
              <w:rPr>
                <w:rFonts w:ascii="Cambria" w:hAnsi="Cambria" w:cstheme="minorHAnsi"/>
                <w:szCs w:val="22"/>
              </w:rPr>
              <w:t>Co-chairs</w:t>
            </w:r>
          </w:p>
        </w:tc>
      </w:tr>
      <w:tr w:rsidR="00422231" w:rsidRPr="00F30D59" w14:paraId="030CE1BF" w14:textId="77777777" w:rsidTr="00B3747A">
        <w:tc>
          <w:tcPr>
            <w:tcW w:w="2070" w:type="dxa"/>
            <w:shd w:val="clear" w:color="auto" w:fill="DEEAF6" w:themeFill="accent5" w:themeFillTint="33"/>
          </w:tcPr>
          <w:p w14:paraId="2851A8FB" w14:textId="4084C9A7" w:rsidR="00422231" w:rsidRPr="00E91B0E" w:rsidRDefault="00422231" w:rsidP="00846E28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 w:rsidRPr="00E91B0E">
              <w:rPr>
                <w:rFonts w:ascii="Cambria" w:hAnsi="Cambria" w:cstheme="minorHAnsi"/>
                <w:bCs/>
                <w:szCs w:val="22"/>
              </w:rPr>
              <w:t>3.</w:t>
            </w:r>
            <w:r w:rsidR="0060500B" w:rsidRPr="00E91B0E">
              <w:rPr>
                <w:rFonts w:ascii="Cambria" w:hAnsi="Cambria" w:cstheme="minorHAnsi"/>
                <w:bCs/>
                <w:szCs w:val="22"/>
              </w:rPr>
              <w:t>45</w:t>
            </w:r>
            <w:r w:rsidRPr="00E91B0E">
              <w:rPr>
                <w:rFonts w:ascii="Cambria" w:hAnsi="Cambria" w:cstheme="minorHAnsi"/>
                <w:bCs/>
                <w:szCs w:val="22"/>
              </w:rPr>
              <w:t xml:space="preserve"> PM to 4.</w:t>
            </w:r>
            <w:r w:rsidR="00400EEC" w:rsidRPr="00E91B0E">
              <w:rPr>
                <w:rFonts w:ascii="Cambria" w:hAnsi="Cambria" w:cstheme="minorHAnsi"/>
                <w:bCs/>
                <w:szCs w:val="22"/>
              </w:rPr>
              <w:t>0</w:t>
            </w:r>
            <w:r w:rsidR="00C4704A" w:rsidRPr="00E91B0E">
              <w:rPr>
                <w:rFonts w:ascii="Cambria" w:hAnsi="Cambria" w:cstheme="minorHAnsi"/>
                <w:bCs/>
                <w:szCs w:val="22"/>
              </w:rPr>
              <w:t>0</w:t>
            </w:r>
            <w:r w:rsidRPr="00E91B0E">
              <w:rPr>
                <w:rFonts w:ascii="Cambria" w:hAnsi="Cambria" w:cstheme="minorHAnsi"/>
                <w:bCs/>
                <w:szCs w:val="22"/>
              </w:rPr>
              <w:t xml:space="preserve"> PM</w:t>
            </w:r>
          </w:p>
        </w:tc>
        <w:tc>
          <w:tcPr>
            <w:tcW w:w="8665" w:type="dxa"/>
            <w:gridSpan w:val="3"/>
            <w:shd w:val="clear" w:color="auto" w:fill="DEEAF6" w:themeFill="accent5" w:themeFillTint="33"/>
          </w:tcPr>
          <w:p w14:paraId="3E8EB043" w14:textId="2F47AFBA" w:rsidR="00422231" w:rsidRPr="00E91B0E" w:rsidRDefault="009C7350" w:rsidP="00422231">
            <w:pPr>
              <w:pStyle w:val="ListParagraph"/>
              <w:spacing w:line="276" w:lineRule="auto"/>
              <w:ind w:left="0"/>
              <w:jc w:val="center"/>
              <w:rPr>
                <w:rFonts w:ascii="Cambria" w:hAnsi="Cambria" w:cstheme="minorHAnsi"/>
                <w:bCs/>
                <w:szCs w:val="22"/>
              </w:rPr>
            </w:pPr>
            <w:r>
              <w:rPr>
                <w:rFonts w:ascii="Cambria" w:hAnsi="Cambria" w:cstheme="minorHAnsi"/>
                <w:bCs/>
                <w:szCs w:val="22"/>
              </w:rPr>
              <w:t>Group p</w:t>
            </w:r>
            <w:r w:rsidR="00ED252F">
              <w:rPr>
                <w:rFonts w:ascii="Cambria" w:hAnsi="Cambria" w:cstheme="minorHAnsi"/>
                <w:bCs/>
                <w:szCs w:val="22"/>
              </w:rPr>
              <w:t>hotograph</w:t>
            </w:r>
            <w:r>
              <w:rPr>
                <w:rFonts w:ascii="Cambria" w:hAnsi="Cambria" w:cstheme="minorHAnsi"/>
                <w:bCs/>
                <w:szCs w:val="22"/>
              </w:rPr>
              <w:t xml:space="preserve"> followed by Tea/coffee</w:t>
            </w:r>
            <w:r w:rsidR="00422231" w:rsidRPr="00E91B0E">
              <w:rPr>
                <w:rFonts w:ascii="Cambria" w:hAnsi="Cambria" w:cstheme="minorHAnsi"/>
                <w:bCs/>
                <w:szCs w:val="22"/>
              </w:rPr>
              <w:t xml:space="preserve"> </w:t>
            </w:r>
          </w:p>
        </w:tc>
      </w:tr>
    </w:tbl>
    <w:p w14:paraId="056A48BF" w14:textId="77777777" w:rsidR="00A35D61" w:rsidRDefault="00A35D61" w:rsidP="004A5C93"/>
    <w:sectPr w:rsidR="00A35D61" w:rsidSect="0039720A">
      <w:pgSz w:w="11906" w:h="16838" w:code="9"/>
      <w:pgMar w:top="135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E0C0C7" w14:textId="77777777" w:rsidR="00751ED7" w:rsidRDefault="00751ED7" w:rsidP="00F45F34">
      <w:pPr>
        <w:spacing w:after="0" w:line="240" w:lineRule="auto"/>
      </w:pPr>
      <w:r>
        <w:separator/>
      </w:r>
    </w:p>
  </w:endnote>
  <w:endnote w:type="continuationSeparator" w:id="0">
    <w:p w14:paraId="242178CB" w14:textId="77777777" w:rsidR="00751ED7" w:rsidRDefault="00751ED7" w:rsidP="00F45F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altName w:val="Browallia New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72F3BF" w14:textId="77777777" w:rsidR="00751ED7" w:rsidRDefault="00751ED7" w:rsidP="00F45F34">
      <w:pPr>
        <w:spacing w:after="0" w:line="240" w:lineRule="auto"/>
      </w:pPr>
      <w:r>
        <w:separator/>
      </w:r>
    </w:p>
  </w:footnote>
  <w:footnote w:type="continuationSeparator" w:id="0">
    <w:p w14:paraId="79C10BD9" w14:textId="77777777" w:rsidR="00751ED7" w:rsidRDefault="00751ED7" w:rsidP="00F45F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44329"/>
    <w:multiLevelType w:val="hybridMultilevel"/>
    <w:tmpl w:val="731219A2"/>
    <w:lvl w:ilvl="0" w:tplc="0C5438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E0419C"/>
    <w:multiLevelType w:val="hybridMultilevel"/>
    <w:tmpl w:val="8B6E76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4903F2"/>
    <w:multiLevelType w:val="hybridMultilevel"/>
    <w:tmpl w:val="0DE42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9652E9"/>
    <w:multiLevelType w:val="hybridMultilevel"/>
    <w:tmpl w:val="ABFA0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DF3766"/>
    <w:multiLevelType w:val="multilevel"/>
    <w:tmpl w:val="163416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3EEF0BDF"/>
    <w:multiLevelType w:val="hybridMultilevel"/>
    <w:tmpl w:val="41E8F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E51C31"/>
    <w:multiLevelType w:val="hybridMultilevel"/>
    <w:tmpl w:val="68C825FC"/>
    <w:lvl w:ilvl="0" w:tplc="F9AAAA42">
      <w:numFmt w:val="bullet"/>
      <w:lvlText w:val="-"/>
      <w:lvlJc w:val="left"/>
      <w:pPr>
        <w:ind w:left="1120" w:hanging="360"/>
      </w:pPr>
      <w:rPr>
        <w:rFonts w:ascii="Browallia New" w:eastAsia="Times New Roman" w:hAnsi="Browallia New" w:cs="Browallia New" w:hint="default"/>
        <w:u w:val="none"/>
      </w:rPr>
    </w:lvl>
    <w:lvl w:ilvl="1" w:tplc="08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7" w15:restartNumberingAfterBreak="0">
    <w:nsid w:val="6431001F"/>
    <w:multiLevelType w:val="hybridMultilevel"/>
    <w:tmpl w:val="C7326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CB7163"/>
    <w:multiLevelType w:val="hybridMultilevel"/>
    <w:tmpl w:val="66BCB2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65B6BA0"/>
    <w:multiLevelType w:val="hybridMultilevel"/>
    <w:tmpl w:val="5CEC3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CC7103"/>
    <w:multiLevelType w:val="hybridMultilevel"/>
    <w:tmpl w:val="8B7C7A12"/>
    <w:lvl w:ilvl="0" w:tplc="F9AAAA42">
      <w:numFmt w:val="bullet"/>
      <w:lvlText w:val="-"/>
      <w:lvlJc w:val="left"/>
      <w:pPr>
        <w:ind w:left="720" w:hanging="360"/>
      </w:pPr>
      <w:rPr>
        <w:rFonts w:ascii="Browallia New" w:eastAsia="Times New Roman" w:hAnsi="Browallia New" w:cs="Browallia New" w:hint="default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863ADA"/>
    <w:multiLevelType w:val="hybridMultilevel"/>
    <w:tmpl w:val="625E4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2D528A1"/>
    <w:multiLevelType w:val="hybridMultilevel"/>
    <w:tmpl w:val="B8668F7C"/>
    <w:lvl w:ilvl="0" w:tplc="F9AAAA42">
      <w:numFmt w:val="bullet"/>
      <w:lvlText w:val="-"/>
      <w:lvlJc w:val="left"/>
      <w:pPr>
        <w:ind w:left="720" w:hanging="360"/>
      </w:pPr>
      <w:rPr>
        <w:rFonts w:ascii="Browallia New" w:eastAsia="Times New Roman" w:hAnsi="Browallia New" w:cs="Browallia New" w:hint="default"/>
        <w:u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E301E8"/>
    <w:multiLevelType w:val="hybridMultilevel"/>
    <w:tmpl w:val="98C8D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8"/>
  </w:num>
  <w:num w:numId="5">
    <w:abstractNumId w:val="7"/>
  </w:num>
  <w:num w:numId="6">
    <w:abstractNumId w:val="1"/>
  </w:num>
  <w:num w:numId="7">
    <w:abstractNumId w:val="13"/>
  </w:num>
  <w:num w:numId="8">
    <w:abstractNumId w:val="11"/>
  </w:num>
  <w:num w:numId="9">
    <w:abstractNumId w:val="9"/>
  </w:num>
  <w:num w:numId="10">
    <w:abstractNumId w:val="5"/>
  </w:num>
  <w:num w:numId="11">
    <w:abstractNumId w:val="2"/>
  </w:num>
  <w:num w:numId="12">
    <w:abstractNumId w:val="10"/>
  </w:num>
  <w:num w:numId="13">
    <w:abstractNumId w:val="1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0tDAxNzQzNjYxM7JQ0lEKTi0uzszPAykwrAUArtA63ywAAAA="/>
  </w:docVars>
  <w:rsids>
    <w:rsidRoot w:val="00B308A2"/>
    <w:rsid w:val="00001080"/>
    <w:rsid w:val="00014A15"/>
    <w:rsid w:val="000151D2"/>
    <w:rsid w:val="00021898"/>
    <w:rsid w:val="00042D9D"/>
    <w:rsid w:val="000439FE"/>
    <w:rsid w:val="000440AB"/>
    <w:rsid w:val="00053C15"/>
    <w:rsid w:val="00056800"/>
    <w:rsid w:val="00063084"/>
    <w:rsid w:val="00063E23"/>
    <w:rsid w:val="00066663"/>
    <w:rsid w:val="0009217E"/>
    <w:rsid w:val="0009240C"/>
    <w:rsid w:val="000A6117"/>
    <w:rsid w:val="000B0991"/>
    <w:rsid w:val="000B24C5"/>
    <w:rsid w:val="000B2F04"/>
    <w:rsid w:val="000D1C9F"/>
    <w:rsid w:val="000D3813"/>
    <w:rsid w:val="000D397D"/>
    <w:rsid w:val="000E7272"/>
    <w:rsid w:val="000F6BD7"/>
    <w:rsid w:val="001170A2"/>
    <w:rsid w:val="001302DA"/>
    <w:rsid w:val="00132A16"/>
    <w:rsid w:val="00144584"/>
    <w:rsid w:val="00146C4D"/>
    <w:rsid w:val="00156E60"/>
    <w:rsid w:val="0016151D"/>
    <w:rsid w:val="00162AE4"/>
    <w:rsid w:val="00165168"/>
    <w:rsid w:val="00171B63"/>
    <w:rsid w:val="00190797"/>
    <w:rsid w:val="001A46A9"/>
    <w:rsid w:val="001A7CAE"/>
    <w:rsid w:val="001B1485"/>
    <w:rsid w:val="001B19E4"/>
    <w:rsid w:val="001B7D53"/>
    <w:rsid w:val="001C64D1"/>
    <w:rsid w:val="001D52CB"/>
    <w:rsid w:val="001D62ED"/>
    <w:rsid w:val="001D6885"/>
    <w:rsid w:val="001D6FC0"/>
    <w:rsid w:val="001D7E6D"/>
    <w:rsid w:val="001F4546"/>
    <w:rsid w:val="001F7B15"/>
    <w:rsid w:val="00206E52"/>
    <w:rsid w:val="00216A76"/>
    <w:rsid w:val="00217841"/>
    <w:rsid w:val="00232C6C"/>
    <w:rsid w:val="00236CEA"/>
    <w:rsid w:val="002529DA"/>
    <w:rsid w:val="002609AD"/>
    <w:rsid w:val="002858B2"/>
    <w:rsid w:val="00296122"/>
    <w:rsid w:val="00296572"/>
    <w:rsid w:val="002A6671"/>
    <w:rsid w:val="002A719E"/>
    <w:rsid w:val="002B6CBF"/>
    <w:rsid w:val="002C012A"/>
    <w:rsid w:val="002C3401"/>
    <w:rsid w:val="002D1C4C"/>
    <w:rsid w:val="002D705E"/>
    <w:rsid w:val="002E03C7"/>
    <w:rsid w:val="002F1000"/>
    <w:rsid w:val="003062CF"/>
    <w:rsid w:val="00310AD5"/>
    <w:rsid w:val="00311C18"/>
    <w:rsid w:val="00312B49"/>
    <w:rsid w:val="00313B6E"/>
    <w:rsid w:val="00330D54"/>
    <w:rsid w:val="003318FB"/>
    <w:rsid w:val="0034705D"/>
    <w:rsid w:val="00370029"/>
    <w:rsid w:val="00374DF7"/>
    <w:rsid w:val="00392C12"/>
    <w:rsid w:val="00393D20"/>
    <w:rsid w:val="0039720A"/>
    <w:rsid w:val="003A57EA"/>
    <w:rsid w:val="003D4F95"/>
    <w:rsid w:val="003D7C92"/>
    <w:rsid w:val="003E6CFD"/>
    <w:rsid w:val="003E76C1"/>
    <w:rsid w:val="003F2E6E"/>
    <w:rsid w:val="00400EEC"/>
    <w:rsid w:val="00405CFE"/>
    <w:rsid w:val="00410C19"/>
    <w:rsid w:val="00412F6F"/>
    <w:rsid w:val="00421E8B"/>
    <w:rsid w:val="00422231"/>
    <w:rsid w:val="00434B5F"/>
    <w:rsid w:val="00435201"/>
    <w:rsid w:val="004356EE"/>
    <w:rsid w:val="00441BAF"/>
    <w:rsid w:val="00443408"/>
    <w:rsid w:val="00450AEA"/>
    <w:rsid w:val="004516B0"/>
    <w:rsid w:val="004616D7"/>
    <w:rsid w:val="004729DB"/>
    <w:rsid w:val="0047771A"/>
    <w:rsid w:val="00494C24"/>
    <w:rsid w:val="004A5C93"/>
    <w:rsid w:val="004B1FF3"/>
    <w:rsid w:val="004B21EF"/>
    <w:rsid w:val="004B61C2"/>
    <w:rsid w:val="004C522E"/>
    <w:rsid w:val="004C7F09"/>
    <w:rsid w:val="004D78C5"/>
    <w:rsid w:val="004F0A73"/>
    <w:rsid w:val="004F776E"/>
    <w:rsid w:val="00500069"/>
    <w:rsid w:val="00506113"/>
    <w:rsid w:val="0051264D"/>
    <w:rsid w:val="00514AF7"/>
    <w:rsid w:val="00516611"/>
    <w:rsid w:val="00520CC8"/>
    <w:rsid w:val="0052315C"/>
    <w:rsid w:val="0054340F"/>
    <w:rsid w:val="005552D9"/>
    <w:rsid w:val="00557B00"/>
    <w:rsid w:val="00570DAD"/>
    <w:rsid w:val="005744ED"/>
    <w:rsid w:val="005847B4"/>
    <w:rsid w:val="0059017B"/>
    <w:rsid w:val="005929D8"/>
    <w:rsid w:val="005941A8"/>
    <w:rsid w:val="005A4C8C"/>
    <w:rsid w:val="005C1D1E"/>
    <w:rsid w:val="005C62C3"/>
    <w:rsid w:val="005D07F4"/>
    <w:rsid w:val="005E0297"/>
    <w:rsid w:val="005F1D04"/>
    <w:rsid w:val="005F2189"/>
    <w:rsid w:val="00601761"/>
    <w:rsid w:val="0060500B"/>
    <w:rsid w:val="00613BA9"/>
    <w:rsid w:val="00617104"/>
    <w:rsid w:val="006176F5"/>
    <w:rsid w:val="0062676D"/>
    <w:rsid w:val="00643BFF"/>
    <w:rsid w:val="00677F83"/>
    <w:rsid w:val="006819A7"/>
    <w:rsid w:val="00685F89"/>
    <w:rsid w:val="00690C28"/>
    <w:rsid w:val="006943EB"/>
    <w:rsid w:val="006A000D"/>
    <w:rsid w:val="006A1CCB"/>
    <w:rsid w:val="006A51CA"/>
    <w:rsid w:val="006A68E8"/>
    <w:rsid w:val="006A70CF"/>
    <w:rsid w:val="006B5107"/>
    <w:rsid w:val="006C0EB1"/>
    <w:rsid w:val="006C4276"/>
    <w:rsid w:val="006C673A"/>
    <w:rsid w:val="006C7A70"/>
    <w:rsid w:val="006D7E3C"/>
    <w:rsid w:val="006E0EF1"/>
    <w:rsid w:val="006E10EA"/>
    <w:rsid w:val="006E3F73"/>
    <w:rsid w:val="006E4481"/>
    <w:rsid w:val="006F2A1D"/>
    <w:rsid w:val="006F309C"/>
    <w:rsid w:val="00702531"/>
    <w:rsid w:val="007103B1"/>
    <w:rsid w:val="00711CDA"/>
    <w:rsid w:val="0071457C"/>
    <w:rsid w:val="0073017C"/>
    <w:rsid w:val="00731842"/>
    <w:rsid w:val="00734382"/>
    <w:rsid w:val="00736190"/>
    <w:rsid w:val="007367C1"/>
    <w:rsid w:val="007509CD"/>
    <w:rsid w:val="00751ED7"/>
    <w:rsid w:val="00754422"/>
    <w:rsid w:val="007676B0"/>
    <w:rsid w:val="00770BC4"/>
    <w:rsid w:val="00773FBF"/>
    <w:rsid w:val="007742EA"/>
    <w:rsid w:val="00783A12"/>
    <w:rsid w:val="0079230E"/>
    <w:rsid w:val="007A2CA8"/>
    <w:rsid w:val="007C3C72"/>
    <w:rsid w:val="007D1946"/>
    <w:rsid w:val="007E4139"/>
    <w:rsid w:val="007F004E"/>
    <w:rsid w:val="007F5E66"/>
    <w:rsid w:val="007F6605"/>
    <w:rsid w:val="007F6D0A"/>
    <w:rsid w:val="008006F8"/>
    <w:rsid w:val="00805210"/>
    <w:rsid w:val="0080536A"/>
    <w:rsid w:val="00814A00"/>
    <w:rsid w:val="00816B91"/>
    <w:rsid w:val="00831940"/>
    <w:rsid w:val="00845156"/>
    <w:rsid w:val="00846E28"/>
    <w:rsid w:val="00850957"/>
    <w:rsid w:val="00851792"/>
    <w:rsid w:val="00856C74"/>
    <w:rsid w:val="00867CD9"/>
    <w:rsid w:val="008714D9"/>
    <w:rsid w:val="008725DC"/>
    <w:rsid w:val="0088394B"/>
    <w:rsid w:val="008848F6"/>
    <w:rsid w:val="008A1F24"/>
    <w:rsid w:val="008A66F6"/>
    <w:rsid w:val="008A6A3E"/>
    <w:rsid w:val="008B4C55"/>
    <w:rsid w:val="008C1EE4"/>
    <w:rsid w:val="008C682C"/>
    <w:rsid w:val="008D4D92"/>
    <w:rsid w:val="008D713F"/>
    <w:rsid w:val="008E1714"/>
    <w:rsid w:val="00911E4F"/>
    <w:rsid w:val="00912A6C"/>
    <w:rsid w:val="0091608D"/>
    <w:rsid w:val="00921358"/>
    <w:rsid w:val="00921A18"/>
    <w:rsid w:val="00944C42"/>
    <w:rsid w:val="009450D9"/>
    <w:rsid w:val="00945C5A"/>
    <w:rsid w:val="00952130"/>
    <w:rsid w:val="00955DBA"/>
    <w:rsid w:val="0096012A"/>
    <w:rsid w:val="00973462"/>
    <w:rsid w:val="009740B5"/>
    <w:rsid w:val="00975E4E"/>
    <w:rsid w:val="00975E99"/>
    <w:rsid w:val="00982621"/>
    <w:rsid w:val="009870EE"/>
    <w:rsid w:val="0099224E"/>
    <w:rsid w:val="00993EA7"/>
    <w:rsid w:val="00996736"/>
    <w:rsid w:val="009A2E8E"/>
    <w:rsid w:val="009A70BA"/>
    <w:rsid w:val="009B3A18"/>
    <w:rsid w:val="009B5983"/>
    <w:rsid w:val="009C7350"/>
    <w:rsid w:val="009D4013"/>
    <w:rsid w:val="009D5420"/>
    <w:rsid w:val="009D65A2"/>
    <w:rsid w:val="009E35AF"/>
    <w:rsid w:val="009E549A"/>
    <w:rsid w:val="009E60A9"/>
    <w:rsid w:val="009F3D56"/>
    <w:rsid w:val="009F7A53"/>
    <w:rsid w:val="00A108F5"/>
    <w:rsid w:val="00A12FC4"/>
    <w:rsid w:val="00A348D3"/>
    <w:rsid w:val="00A35D3D"/>
    <w:rsid w:val="00A35D61"/>
    <w:rsid w:val="00A42774"/>
    <w:rsid w:val="00A42FD3"/>
    <w:rsid w:val="00A555A7"/>
    <w:rsid w:val="00A61B91"/>
    <w:rsid w:val="00A67EE3"/>
    <w:rsid w:val="00A7040B"/>
    <w:rsid w:val="00A75AFF"/>
    <w:rsid w:val="00A949AA"/>
    <w:rsid w:val="00AB1A6B"/>
    <w:rsid w:val="00AB2C14"/>
    <w:rsid w:val="00AB3C5A"/>
    <w:rsid w:val="00AB5029"/>
    <w:rsid w:val="00AC0399"/>
    <w:rsid w:val="00AC3D08"/>
    <w:rsid w:val="00AC45ED"/>
    <w:rsid w:val="00AC7EF6"/>
    <w:rsid w:val="00AD7FD8"/>
    <w:rsid w:val="00AE1FF3"/>
    <w:rsid w:val="00AF0C69"/>
    <w:rsid w:val="00AF13AB"/>
    <w:rsid w:val="00B03700"/>
    <w:rsid w:val="00B11583"/>
    <w:rsid w:val="00B308A2"/>
    <w:rsid w:val="00B33810"/>
    <w:rsid w:val="00B3513D"/>
    <w:rsid w:val="00B3747A"/>
    <w:rsid w:val="00B46F5E"/>
    <w:rsid w:val="00B55E82"/>
    <w:rsid w:val="00B63413"/>
    <w:rsid w:val="00B819DF"/>
    <w:rsid w:val="00B94ABD"/>
    <w:rsid w:val="00B97919"/>
    <w:rsid w:val="00BA0421"/>
    <w:rsid w:val="00BB71BB"/>
    <w:rsid w:val="00BC0E63"/>
    <w:rsid w:val="00BC1338"/>
    <w:rsid w:val="00BD2989"/>
    <w:rsid w:val="00BD3F73"/>
    <w:rsid w:val="00BE4363"/>
    <w:rsid w:val="00BF10E5"/>
    <w:rsid w:val="00BF75B3"/>
    <w:rsid w:val="00C10CB2"/>
    <w:rsid w:val="00C11472"/>
    <w:rsid w:val="00C13135"/>
    <w:rsid w:val="00C149A9"/>
    <w:rsid w:val="00C16410"/>
    <w:rsid w:val="00C16872"/>
    <w:rsid w:val="00C16FB2"/>
    <w:rsid w:val="00C3555D"/>
    <w:rsid w:val="00C427B2"/>
    <w:rsid w:val="00C4704A"/>
    <w:rsid w:val="00C55CD3"/>
    <w:rsid w:val="00C600A5"/>
    <w:rsid w:val="00C74EA6"/>
    <w:rsid w:val="00C836FD"/>
    <w:rsid w:val="00C96BAB"/>
    <w:rsid w:val="00C97206"/>
    <w:rsid w:val="00CC11F6"/>
    <w:rsid w:val="00CC55F5"/>
    <w:rsid w:val="00CE0938"/>
    <w:rsid w:val="00CF193D"/>
    <w:rsid w:val="00D21609"/>
    <w:rsid w:val="00D3375B"/>
    <w:rsid w:val="00D37EAF"/>
    <w:rsid w:val="00D54CAE"/>
    <w:rsid w:val="00D567BF"/>
    <w:rsid w:val="00D6272A"/>
    <w:rsid w:val="00D65CD1"/>
    <w:rsid w:val="00D67E6B"/>
    <w:rsid w:val="00D90B1D"/>
    <w:rsid w:val="00D924CF"/>
    <w:rsid w:val="00D940F2"/>
    <w:rsid w:val="00D94330"/>
    <w:rsid w:val="00DB1835"/>
    <w:rsid w:val="00DB4B23"/>
    <w:rsid w:val="00DD5C65"/>
    <w:rsid w:val="00DD7F7C"/>
    <w:rsid w:val="00DE593A"/>
    <w:rsid w:val="00DF7730"/>
    <w:rsid w:val="00E036DC"/>
    <w:rsid w:val="00E10BB2"/>
    <w:rsid w:val="00E17FC3"/>
    <w:rsid w:val="00E223F7"/>
    <w:rsid w:val="00E2475E"/>
    <w:rsid w:val="00E274D2"/>
    <w:rsid w:val="00E3260D"/>
    <w:rsid w:val="00E33567"/>
    <w:rsid w:val="00E37D51"/>
    <w:rsid w:val="00E640D1"/>
    <w:rsid w:val="00E666A8"/>
    <w:rsid w:val="00E846FD"/>
    <w:rsid w:val="00E91B0E"/>
    <w:rsid w:val="00E91EC2"/>
    <w:rsid w:val="00E94326"/>
    <w:rsid w:val="00EA4E02"/>
    <w:rsid w:val="00EB1FCF"/>
    <w:rsid w:val="00EB4046"/>
    <w:rsid w:val="00EB71E6"/>
    <w:rsid w:val="00EC2FB0"/>
    <w:rsid w:val="00EC5F42"/>
    <w:rsid w:val="00ED089E"/>
    <w:rsid w:val="00ED252F"/>
    <w:rsid w:val="00ED2544"/>
    <w:rsid w:val="00ED7FBF"/>
    <w:rsid w:val="00EE05C8"/>
    <w:rsid w:val="00EE43CC"/>
    <w:rsid w:val="00EE4A9F"/>
    <w:rsid w:val="00EE7A4D"/>
    <w:rsid w:val="00EF0276"/>
    <w:rsid w:val="00EF4BCD"/>
    <w:rsid w:val="00EF72BD"/>
    <w:rsid w:val="00F07CBE"/>
    <w:rsid w:val="00F11344"/>
    <w:rsid w:val="00F1370F"/>
    <w:rsid w:val="00F1496C"/>
    <w:rsid w:val="00F1609D"/>
    <w:rsid w:val="00F3055E"/>
    <w:rsid w:val="00F30D59"/>
    <w:rsid w:val="00F33901"/>
    <w:rsid w:val="00F33DBB"/>
    <w:rsid w:val="00F45D4D"/>
    <w:rsid w:val="00F45F34"/>
    <w:rsid w:val="00F4732D"/>
    <w:rsid w:val="00F61687"/>
    <w:rsid w:val="00F64482"/>
    <w:rsid w:val="00F80FCC"/>
    <w:rsid w:val="00F81831"/>
    <w:rsid w:val="00F84E75"/>
    <w:rsid w:val="00F94AC8"/>
    <w:rsid w:val="00FA70FF"/>
    <w:rsid w:val="00FA7DFD"/>
    <w:rsid w:val="00FB0E6D"/>
    <w:rsid w:val="00FB1F87"/>
    <w:rsid w:val="00FB27AB"/>
    <w:rsid w:val="00FC250D"/>
    <w:rsid w:val="00FC348B"/>
    <w:rsid w:val="00FC7FDB"/>
    <w:rsid w:val="00FD1BC3"/>
    <w:rsid w:val="00FE4456"/>
    <w:rsid w:val="00FE5A0D"/>
    <w:rsid w:val="00FF066E"/>
    <w:rsid w:val="00FF1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A19F4"/>
  <w15:chartTrackingRefBased/>
  <w15:docId w15:val="{B4B48775-E809-4DA4-B5AA-D760BF4CC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340F"/>
    <w:rPr>
      <w:szCs w:val="28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8A2"/>
    <w:pPr>
      <w:ind w:left="720"/>
      <w:contextualSpacing/>
    </w:pPr>
    <w:rPr>
      <w:rFonts w:cs="Angsana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D1E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D1E"/>
    <w:rPr>
      <w:rFonts w:ascii="Segoe UI" w:hAnsi="Segoe UI" w:cs="Angsana New"/>
      <w:sz w:val="18"/>
      <w:lang w:bidi="th-TH"/>
    </w:rPr>
  </w:style>
  <w:style w:type="paragraph" w:styleId="Header">
    <w:name w:val="header"/>
    <w:basedOn w:val="Normal"/>
    <w:link w:val="HeaderChar"/>
    <w:uiPriority w:val="99"/>
    <w:unhideWhenUsed/>
    <w:rsid w:val="00F45F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F34"/>
    <w:rPr>
      <w:szCs w:val="28"/>
      <w:lang w:bidi="th-TH"/>
    </w:rPr>
  </w:style>
  <w:style w:type="paragraph" w:styleId="Footer">
    <w:name w:val="footer"/>
    <w:basedOn w:val="Normal"/>
    <w:link w:val="FooterChar"/>
    <w:uiPriority w:val="99"/>
    <w:unhideWhenUsed/>
    <w:rsid w:val="00F45F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F34"/>
    <w:rPr>
      <w:szCs w:val="28"/>
      <w:lang w:bidi="th-TH"/>
    </w:rPr>
  </w:style>
  <w:style w:type="table" w:styleId="TableGrid">
    <w:name w:val="Table Grid"/>
    <w:basedOn w:val="TableNormal"/>
    <w:uiPriority w:val="39"/>
    <w:rsid w:val="00E84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C0E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0EB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0EB1"/>
    <w:rPr>
      <w:sz w:val="20"/>
      <w:szCs w:val="25"/>
      <w:lang w:bidi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0E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0EB1"/>
    <w:rPr>
      <w:b/>
      <w:bCs/>
      <w:sz w:val="20"/>
      <w:szCs w:val="25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81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1590D644467F4DABFCCA0BAAC12DB8" ma:contentTypeVersion="12" ma:contentTypeDescription="Create a new document." ma:contentTypeScope="" ma:versionID="cf59f3c645616c7d97717f5969917fc0">
  <xsd:schema xmlns:xsd="http://www.w3.org/2001/XMLSchema" xmlns:xs="http://www.w3.org/2001/XMLSchema" xmlns:p="http://schemas.microsoft.com/office/2006/metadata/properties" xmlns:ns3="7b8bc772-cf73-4a55-9365-38525c84b863" xmlns:ns4="355b1f69-6cf3-465d-9b4d-2e2bf2afc17d" targetNamespace="http://schemas.microsoft.com/office/2006/metadata/properties" ma:root="true" ma:fieldsID="59243f429026cb1dd5a1b9208f50619f" ns3:_="" ns4:_="">
    <xsd:import namespace="7b8bc772-cf73-4a55-9365-38525c84b863"/>
    <xsd:import namespace="355b1f69-6cf3-465d-9b4d-2e2bf2afc1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bc772-cf73-4a55-9365-38525c84b8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b1f69-6cf3-465d-9b4d-2e2bf2afc17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5A85E8-1F38-42A9-BFE7-B4872B1274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E24BDF-B4AD-401F-9631-D607D178B5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8bc772-cf73-4a55-9365-38525c84b863"/>
    <ds:schemaRef ds:uri="355b1f69-6cf3-465d-9b4d-2e2bf2afc1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60D1FA-1A65-4BB9-88B6-1FC7169009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6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G, Renu Madanlal</dc:creator>
  <cp:keywords/>
  <dc:description/>
  <cp:lastModifiedBy>BUNLUESIN, Sushera</cp:lastModifiedBy>
  <cp:revision>4</cp:revision>
  <cp:lastPrinted>2020-11-24T03:15:00Z</cp:lastPrinted>
  <dcterms:created xsi:type="dcterms:W3CDTF">2020-11-24T08:26:00Z</dcterms:created>
  <dcterms:modified xsi:type="dcterms:W3CDTF">2020-11-27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1590D644467F4DABFCCA0BAAC12DB8</vt:lpwstr>
  </property>
</Properties>
</file>